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403C7" w14:textId="23BF0282" w:rsidR="007F4081" w:rsidRPr="00A72F23" w:rsidRDefault="00EC5873" w:rsidP="007F4081">
      <w:pPr>
        <w:ind w:left="480"/>
        <w:rPr>
          <w:rFonts w:asciiTheme="minorHAnsi" w:hAnsiTheme="minorHAnsi" w:cstheme="minorHAnsi"/>
          <w:b/>
          <w:color w:val="000000"/>
          <w:lang w:val="en-GB"/>
        </w:rPr>
      </w:pPr>
      <w:r w:rsidRPr="00A72F23">
        <w:rPr>
          <w:rFonts w:asciiTheme="minorHAnsi" w:hAnsiTheme="minorHAnsi" w:cstheme="minorHAnsi"/>
          <w:b/>
          <w:color w:val="000000"/>
          <w:lang w:val="en-GB"/>
        </w:rPr>
        <w:t xml:space="preserve">Multi-technology </w:t>
      </w:r>
      <w:r w:rsidR="004D05E8" w:rsidRPr="00A72F23">
        <w:rPr>
          <w:rFonts w:asciiTheme="minorHAnsi" w:hAnsiTheme="minorHAnsi" w:cstheme="minorHAnsi"/>
          <w:b/>
          <w:color w:val="000000"/>
          <w:lang w:val="en-GB"/>
        </w:rPr>
        <w:t>A</w:t>
      </w:r>
      <w:r w:rsidRPr="00A72F23">
        <w:rPr>
          <w:rFonts w:asciiTheme="minorHAnsi" w:hAnsiTheme="minorHAnsi" w:cstheme="minorHAnsi"/>
          <w:b/>
          <w:color w:val="000000"/>
          <w:lang w:val="en-GB"/>
        </w:rPr>
        <w:t xml:space="preserve">ccess </w:t>
      </w:r>
      <w:r w:rsidR="004D05E8" w:rsidRPr="00A72F23">
        <w:rPr>
          <w:rFonts w:asciiTheme="minorHAnsi" w:hAnsiTheme="minorHAnsi" w:cstheme="minorHAnsi"/>
          <w:b/>
          <w:color w:val="000000"/>
          <w:lang w:val="en-GB"/>
        </w:rPr>
        <w:t>R</w:t>
      </w:r>
      <w:r w:rsidRPr="00A72F23">
        <w:rPr>
          <w:rFonts w:asciiTheme="minorHAnsi" w:hAnsiTheme="minorHAnsi" w:cstheme="minorHAnsi"/>
          <w:b/>
          <w:color w:val="000000"/>
          <w:lang w:val="en-GB"/>
        </w:rPr>
        <w:t xml:space="preserve">eader </w:t>
      </w:r>
      <w:r w:rsidR="00501CBC" w:rsidRPr="00A72F23">
        <w:rPr>
          <w:rFonts w:asciiTheme="minorHAnsi" w:hAnsiTheme="minorHAnsi" w:cstheme="minorHAnsi"/>
          <w:b/>
          <w:color w:val="000000"/>
          <w:lang w:val="en-GB"/>
        </w:rPr>
        <w:t>Specification</w:t>
      </w:r>
    </w:p>
    <w:p w14:paraId="060D5A45" w14:textId="6D8B52CA" w:rsidR="008C04B1" w:rsidRPr="00A72F23" w:rsidRDefault="008C04B1" w:rsidP="007F4081">
      <w:pPr>
        <w:ind w:left="480"/>
        <w:rPr>
          <w:rFonts w:asciiTheme="minorHAnsi" w:hAnsiTheme="minorHAnsi" w:cstheme="minorHAnsi"/>
          <w:b/>
          <w:color w:val="000000"/>
          <w:lang w:val="en-GB"/>
        </w:rPr>
      </w:pPr>
      <w:r w:rsidRPr="00A72F23">
        <w:rPr>
          <w:rFonts w:asciiTheme="minorHAnsi" w:hAnsiTheme="minorHAnsi" w:cstheme="minorHAnsi"/>
          <w:b/>
          <w:color w:val="000000"/>
          <w:lang w:val="en-GB"/>
        </w:rPr>
        <w:t>Manufacturer</w:t>
      </w:r>
      <w:r w:rsidR="00060C20" w:rsidRPr="00A72F23">
        <w:rPr>
          <w:rFonts w:asciiTheme="minorHAnsi" w:hAnsiTheme="minorHAnsi" w:cstheme="minorHAnsi"/>
          <w:b/>
          <w:color w:val="000000"/>
          <w:lang w:val="en-GB"/>
        </w:rPr>
        <w:t xml:space="preserve"> -</w:t>
      </w:r>
      <w:r w:rsidRPr="00A72F23">
        <w:rPr>
          <w:rFonts w:asciiTheme="minorHAnsi" w:hAnsiTheme="minorHAnsi" w:cstheme="minorHAnsi"/>
          <w:b/>
          <w:color w:val="000000"/>
          <w:lang w:val="en-GB"/>
        </w:rPr>
        <w:t xml:space="preserve"> Matrix Research Limited</w:t>
      </w:r>
    </w:p>
    <w:p w14:paraId="01758F5B" w14:textId="1C0335FE" w:rsidR="008C04B1" w:rsidRPr="00A72F23" w:rsidRDefault="008C04B1" w:rsidP="008C04B1">
      <w:pPr>
        <w:ind w:left="480"/>
        <w:rPr>
          <w:rFonts w:asciiTheme="minorHAnsi" w:hAnsiTheme="minorHAnsi" w:cstheme="minorHAnsi"/>
          <w:b/>
          <w:color w:val="000000"/>
          <w:lang w:val="en-GB"/>
        </w:rPr>
      </w:pPr>
      <w:r w:rsidRPr="00A72F23">
        <w:rPr>
          <w:rFonts w:asciiTheme="minorHAnsi" w:hAnsiTheme="minorHAnsi" w:cstheme="minorHAnsi"/>
          <w:b/>
          <w:color w:val="000000"/>
          <w:lang w:val="en-GB"/>
        </w:rPr>
        <w:t>Product Brand</w:t>
      </w:r>
      <w:r w:rsidR="00060C20" w:rsidRPr="00A72F23">
        <w:rPr>
          <w:rFonts w:asciiTheme="minorHAnsi" w:hAnsiTheme="minorHAnsi" w:cstheme="minorHAnsi"/>
          <w:b/>
          <w:color w:val="000000"/>
          <w:lang w:val="en-GB"/>
        </w:rPr>
        <w:t xml:space="preserve"> -</w:t>
      </w:r>
      <w:r w:rsidRPr="00A72F23">
        <w:rPr>
          <w:rFonts w:asciiTheme="minorHAnsi" w:hAnsiTheme="minorHAnsi" w:cstheme="minorHAnsi"/>
          <w:b/>
          <w:color w:val="000000"/>
          <w:lang w:val="en-GB"/>
        </w:rPr>
        <w:t xml:space="preserve"> ACX</w:t>
      </w:r>
    </w:p>
    <w:p w14:paraId="04EDB7AE" w14:textId="77777777" w:rsidR="00EC5873" w:rsidRPr="00A72F23" w:rsidRDefault="00EC5873" w:rsidP="007F4081">
      <w:pPr>
        <w:ind w:left="480"/>
        <w:rPr>
          <w:rFonts w:asciiTheme="minorHAnsi" w:hAnsiTheme="minorHAnsi" w:cstheme="minorHAnsi"/>
          <w:b/>
          <w:color w:val="000000"/>
          <w:lang w:val="en-GB"/>
        </w:rPr>
      </w:pPr>
    </w:p>
    <w:p w14:paraId="2BB0B9AA" w14:textId="27A18F5B" w:rsidR="007F4081" w:rsidRPr="00A72F23" w:rsidRDefault="00A33460" w:rsidP="004A18A4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Contactless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Smart Card smart </w:t>
      </w:r>
      <w:r w:rsidR="00501CBC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R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eader (RFID Card) </w:t>
      </w:r>
    </w:p>
    <w:p w14:paraId="2DB5868F" w14:textId="6C4FD290" w:rsidR="007A6601" w:rsidRPr="00A72F23" w:rsidRDefault="007A6601" w:rsidP="007A6601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069E9553" w14:textId="5878B28F" w:rsidR="00B0316B" w:rsidRPr="00B0316B" w:rsidRDefault="00B0316B" w:rsidP="00AC0D96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 xml:space="preserve">Supports 13.56MHz NXP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las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Plu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DESFire, LEGIC Prime and LEGIC </w:t>
      </w:r>
      <w:proofErr w:type="spellStart"/>
      <w:r w:rsidRPr="00B0316B">
        <w:rPr>
          <w:rFonts w:asciiTheme="minorHAnsi" w:hAnsiTheme="minorHAnsi" w:cstheme="minorHAnsi"/>
          <w:color w:val="000000"/>
        </w:rPr>
        <w:t>Advant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ard technology</w:t>
      </w:r>
    </w:p>
    <w:p w14:paraId="00D6E7BA" w14:textId="233014E7" w:rsidR="004A18A4" w:rsidRPr="00A72F23" w:rsidRDefault="004A18A4" w:rsidP="00B0316B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13.56MHz card read range: 5cm+; </w:t>
      </w:r>
    </w:p>
    <w:p w14:paraId="4F847DAC" w14:textId="77777777" w:rsidR="004A18A4" w:rsidRPr="00A72F23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28D604AE" w14:textId="77777777" w:rsidR="004A18A4" w:rsidRPr="00A72F23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357E5A4F" w14:textId="77777777" w:rsidR="004A18A4" w:rsidRPr="00A72F23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4B5B4D09" w14:textId="77777777" w:rsidR="004A18A4" w:rsidRPr="00A72F23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08A71EED" w14:textId="5E7334A5" w:rsidR="004A18A4" w:rsidRPr="00A72F23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 w:rsidR="00706402">
        <w:rPr>
          <w:rFonts w:asciiTheme="minorHAnsi" w:hAnsiTheme="minorHAnsi" w:cstheme="minorHAnsi"/>
          <w:color w:val="000000"/>
        </w:rPr>
        <w:t xml:space="preserve">Wiegand, </w:t>
      </w:r>
      <w:r w:rsidR="001B55D2"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0E5A169C" w14:textId="77777777" w:rsidR="004A18A4" w:rsidRPr="00A72F23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31220E1A" w14:textId="0038DA63" w:rsidR="004A18A4" w:rsidRPr="00A72F23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size shall be</w:t>
      </w:r>
      <w:r w:rsidR="003B4D1C" w:rsidRPr="00A72F23">
        <w:rPr>
          <w:rFonts w:asciiTheme="minorHAnsi" w:hAnsiTheme="minorHAnsi" w:cstheme="minorHAnsi"/>
          <w:color w:val="000000"/>
        </w:rPr>
        <w:t xml:space="preserve"> no larger</w:t>
      </w:r>
      <w:r w:rsidRPr="00A72F23">
        <w:rPr>
          <w:rFonts w:asciiTheme="minorHAnsi" w:hAnsiTheme="minorHAnsi" w:cstheme="minorHAnsi"/>
          <w:color w:val="000000"/>
        </w:rPr>
        <w:t xml:space="preserve"> than 80mm(W) x 1</w:t>
      </w:r>
      <w:r w:rsidR="001B55D2" w:rsidRPr="00A72F23">
        <w:rPr>
          <w:rFonts w:asciiTheme="minorHAnsi" w:hAnsiTheme="minorHAnsi" w:cstheme="minorHAnsi"/>
          <w:color w:val="000000"/>
        </w:rPr>
        <w:t>1</w:t>
      </w:r>
      <w:r w:rsidRPr="00A72F23">
        <w:rPr>
          <w:rFonts w:asciiTheme="minorHAnsi" w:hAnsiTheme="minorHAnsi" w:cstheme="minorHAnsi"/>
          <w:color w:val="000000"/>
        </w:rPr>
        <w:t>0mm(H) x 20mm(D)</w:t>
      </w:r>
    </w:p>
    <w:p w14:paraId="6CE7FDFA" w14:textId="6725705F" w:rsidR="00A33460" w:rsidRDefault="004A18A4" w:rsidP="004A18A4">
      <w:pPr>
        <w:widowControl w:val="0"/>
        <w:numPr>
          <w:ilvl w:val="0"/>
          <w:numId w:val="24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Waterproof, IP</w:t>
      </w:r>
      <w:r w:rsidR="00A36233" w:rsidRPr="00A72F23">
        <w:rPr>
          <w:rFonts w:asciiTheme="minorHAnsi" w:hAnsiTheme="minorHAnsi" w:cstheme="minorHAnsi"/>
          <w:color w:val="000000"/>
        </w:rPr>
        <w:t>6</w:t>
      </w:r>
      <w:r w:rsidRPr="00A72F23">
        <w:rPr>
          <w:rFonts w:asciiTheme="minorHAnsi" w:hAnsiTheme="minorHAnsi" w:cstheme="minorHAnsi"/>
          <w:color w:val="000000"/>
        </w:rPr>
        <w:t xml:space="preserve">5 </w:t>
      </w:r>
      <w:r w:rsidR="00A33460" w:rsidRPr="00A72F23">
        <w:rPr>
          <w:rFonts w:asciiTheme="minorHAnsi" w:hAnsiTheme="minorHAnsi" w:cstheme="minorHAnsi"/>
          <w:color w:val="000000"/>
        </w:rPr>
        <w:t>rated.</w:t>
      </w:r>
    </w:p>
    <w:p w14:paraId="6D452D78" w14:textId="77777777" w:rsidR="00A33460" w:rsidRDefault="00A33460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br w:type="page"/>
      </w:r>
    </w:p>
    <w:p w14:paraId="11EE583F" w14:textId="77777777" w:rsidR="00A33460" w:rsidRPr="00A72F23" w:rsidRDefault="00A33460" w:rsidP="00A33460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2-in-1 Multi-technology Smart Card smart Reader (Bluetooth + RFID Card) </w:t>
      </w:r>
    </w:p>
    <w:p w14:paraId="7FBC21E7" w14:textId="77777777" w:rsidR="00A33460" w:rsidRPr="00A72F23" w:rsidRDefault="00A33460" w:rsidP="00A33460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359F7060" w14:textId="6AF73E1C" w:rsidR="00B0316B" w:rsidRPr="00B0316B" w:rsidRDefault="00B0316B" w:rsidP="00B0316B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 xml:space="preserve">Supports 13.56MHz NXP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las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Plu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DESFire, LEGIC Prime and LEGIC</w:t>
      </w:r>
      <w:r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B0316B">
        <w:rPr>
          <w:rFonts w:asciiTheme="minorHAnsi" w:hAnsiTheme="minorHAnsi" w:cstheme="minorHAnsi"/>
          <w:color w:val="000000"/>
        </w:rPr>
        <w:t>Advant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ard technology.</w:t>
      </w:r>
    </w:p>
    <w:p w14:paraId="5C3516CD" w14:textId="4B9BDDF9" w:rsidR="00A33460" w:rsidRDefault="00A33460" w:rsidP="00B0316B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7BB8A07E" w14:textId="77777777" w:rsidR="00A33460" w:rsidRPr="00A72F23" w:rsidRDefault="00A33460" w:rsidP="00D4000D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74F202CC" w14:textId="77777777" w:rsidR="00A33460" w:rsidRPr="00A72F23" w:rsidRDefault="00A33460" w:rsidP="00D4000D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03624439" w14:textId="77777777" w:rsidR="00A33460" w:rsidRPr="00A72F23" w:rsidRDefault="00A33460" w:rsidP="00D4000D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6BDFF8C6" w14:textId="77777777" w:rsidR="00A33460" w:rsidRPr="00A72F23" w:rsidRDefault="00A33460" w:rsidP="00D4000D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0A57BB5E" w14:textId="77777777" w:rsidR="00A33460" w:rsidRPr="00A72F23" w:rsidRDefault="00A33460" w:rsidP="00D4000D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>
        <w:rPr>
          <w:rFonts w:asciiTheme="minorHAnsi" w:hAnsiTheme="minorHAnsi" w:cstheme="minorHAnsi"/>
          <w:color w:val="000000"/>
        </w:rPr>
        <w:t xml:space="preserve">Wiegand, </w:t>
      </w:r>
      <w:r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62BBCD4D" w14:textId="77777777" w:rsidR="00A33460" w:rsidRPr="00A72F23" w:rsidRDefault="00A33460" w:rsidP="00D4000D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59C0001A" w14:textId="77777777" w:rsidR="00A33460" w:rsidRPr="00A72F23" w:rsidRDefault="00A33460" w:rsidP="00D4000D">
      <w:pPr>
        <w:widowControl w:val="0"/>
        <w:numPr>
          <w:ilvl w:val="0"/>
          <w:numId w:val="39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size shall be no larger than 80mm(W) x 110mm(H) x 20mm(D)</w:t>
      </w:r>
    </w:p>
    <w:p w14:paraId="4CFD0626" w14:textId="35D0CC53" w:rsidR="004A18A4" w:rsidRPr="00D4000D" w:rsidRDefault="00A33460" w:rsidP="00D4000D">
      <w:pPr>
        <w:pStyle w:val="ListParagraph"/>
        <w:numPr>
          <w:ilvl w:val="3"/>
          <w:numId w:val="39"/>
        </w:numPr>
        <w:snapToGrid w:val="0"/>
        <w:ind w:leftChars="0" w:left="993"/>
        <w:jc w:val="both"/>
        <w:rPr>
          <w:rFonts w:cstheme="minorHAnsi"/>
          <w:color w:val="000000"/>
        </w:rPr>
      </w:pPr>
      <w:r w:rsidRPr="00D4000D">
        <w:rPr>
          <w:rFonts w:cstheme="minorHAnsi"/>
          <w:color w:val="000000"/>
        </w:rPr>
        <w:t>Waterproof, IP65 rated</w:t>
      </w:r>
    </w:p>
    <w:p w14:paraId="4FE41C7F" w14:textId="7ECB6DAD" w:rsidR="007F4081" w:rsidRPr="00A72F23" w:rsidRDefault="007F4081" w:rsidP="00D4000D">
      <w:pPr>
        <w:widowControl w:val="0"/>
        <w:snapToGrid w:val="0"/>
        <w:ind w:left="993" w:firstLine="60"/>
        <w:jc w:val="both"/>
        <w:rPr>
          <w:rFonts w:asciiTheme="minorHAnsi" w:hAnsiTheme="minorHAnsi" w:cstheme="minorHAnsi"/>
          <w:color w:val="000000"/>
        </w:rPr>
      </w:pPr>
    </w:p>
    <w:p w14:paraId="47D5F015" w14:textId="3ADE4908" w:rsidR="001B55D2" w:rsidRPr="00A72F23" w:rsidRDefault="008C2A7C" w:rsidP="001B55D2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A72F23">
        <w:rPr>
          <w:rFonts w:asciiTheme="minorHAnsi" w:hAnsiTheme="minorHAnsi" w:cstheme="minorHAnsi"/>
          <w:color w:val="000000"/>
        </w:rPr>
        <w:br w:type="page"/>
      </w:r>
      <w:r w:rsidR="001B55D2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3-in-1 Multi-technology Smart Card smart Reader (Bluetooth + Keypad + RFID Card) </w:t>
      </w:r>
    </w:p>
    <w:p w14:paraId="7568225A" w14:textId="77777777" w:rsidR="001B55D2" w:rsidRPr="00A72F23" w:rsidRDefault="001B55D2" w:rsidP="001B55D2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18045896" w14:textId="6C78C13B" w:rsidR="00B0316B" w:rsidRPr="00B0316B" w:rsidRDefault="00B0316B" w:rsidP="00336875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 xml:space="preserve">Supports 13.56MHz NXP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las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Plu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DESFire, LEGIC Prime, and</w:t>
      </w:r>
      <w:r>
        <w:rPr>
          <w:rFonts w:asciiTheme="minorHAnsi" w:hAnsiTheme="minorHAnsi" w:cstheme="minorHAnsi"/>
          <w:color w:val="000000"/>
        </w:rPr>
        <w:t xml:space="preserve"> </w:t>
      </w:r>
      <w:r w:rsidRPr="00B0316B">
        <w:rPr>
          <w:rFonts w:asciiTheme="minorHAnsi" w:hAnsiTheme="minorHAnsi" w:cstheme="minorHAnsi"/>
          <w:color w:val="000000"/>
        </w:rPr>
        <w:t xml:space="preserve">LEGIC </w:t>
      </w:r>
      <w:proofErr w:type="spellStart"/>
      <w:r w:rsidRPr="00B0316B">
        <w:rPr>
          <w:rFonts w:asciiTheme="minorHAnsi" w:hAnsiTheme="minorHAnsi" w:cstheme="minorHAnsi"/>
          <w:color w:val="000000"/>
        </w:rPr>
        <w:t>Advant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ard technology</w:t>
      </w:r>
    </w:p>
    <w:p w14:paraId="5013074D" w14:textId="77777777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0CEA3F1F" w14:textId="70986F95" w:rsidR="001B55D2" w:rsidRPr="00A72F23" w:rsidRDefault="00244DDC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>
        <w:rPr>
          <w:rFonts w:ascii="Calibri" w:hAnsi="Calibri" w:cs="Calibri" w:hint="eastAsia"/>
          <w:color w:val="000000"/>
        </w:rPr>
        <w:t>1</w:t>
      </w:r>
      <w:r>
        <w:rPr>
          <w:rFonts w:ascii="Calibri" w:hAnsi="Calibri" w:cs="Calibri"/>
          <w:color w:val="000000"/>
        </w:rPr>
        <w:t>2 capacitance touch keypads, 0~</w:t>
      </w:r>
      <w:proofErr w:type="gramStart"/>
      <w:r>
        <w:rPr>
          <w:rFonts w:ascii="Calibri" w:hAnsi="Calibri" w:cs="Calibri"/>
          <w:color w:val="000000"/>
        </w:rPr>
        <w:t>9,*</w:t>
      </w:r>
      <w:proofErr w:type="gramEnd"/>
      <w:r>
        <w:rPr>
          <w:rFonts w:ascii="Calibri" w:hAnsi="Calibri" w:cs="Calibri"/>
          <w:color w:val="000000"/>
        </w:rPr>
        <w:t>,#. Keypad has blacklight in 7 different colors.</w:t>
      </w:r>
    </w:p>
    <w:p w14:paraId="050BF556" w14:textId="77777777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36CF87FC" w14:textId="77777777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52A09AAC" w14:textId="77777777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765AA74D" w14:textId="77777777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0ED1279E" w14:textId="1A0D9371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 w:rsidR="00706402">
        <w:rPr>
          <w:rFonts w:asciiTheme="minorHAnsi" w:hAnsiTheme="minorHAnsi" w:cstheme="minorHAnsi"/>
          <w:color w:val="000000"/>
        </w:rPr>
        <w:t xml:space="preserve">Wiegand, </w:t>
      </w:r>
      <w:r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08E98895" w14:textId="77777777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022967BE" w14:textId="2CE78FE5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size shall be </w:t>
      </w:r>
      <w:r w:rsidR="003B4D1C" w:rsidRPr="00A72F23">
        <w:rPr>
          <w:rFonts w:asciiTheme="minorHAnsi" w:hAnsiTheme="minorHAnsi" w:cstheme="minorHAnsi"/>
          <w:color w:val="000000"/>
        </w:rPr>
        <w:t>no</w:t>
      </w:r>
      <w:r w:rsidRPr="00A72F23">
        <w:rPr>
          <w:rFonts w:asciiTheme="minorHAnsi" w:hAnsiTheme="minorHAnsi" w:cstheme="minorHAnsi"/>
          <w:color w:val="000000"/>
        </w:rPr>
        <w:t xml:space="preserve"> larger than 80mm(W) x 1</w:t>
      </w:r>
      <w:r w:rsidR="007564AC" w:rsidRPr="00A72F23">
        <w:rPr>
          <w:rFonts w:asciiTheme="minorHAnsi" w:hAnsiTheme="minorHAnsi" w:cstheme="minorHAnsi"/>
          <w:color w:val="000000"/>
        </w:rPr>
        <w:t>1</w:t>
      </w:r>
      <w:r w:rsidRPr="00A72F23">
        <w:rPr>
          <w:rFonts w:asciiTheme="minorHAnsi" w:hAnsiTheme="minorHAnsi" w:cstheme="minorHAnsi"/>
          <w:color w:val="000000"/>
        </w:rPr>
        <w:t>0mm(H) x 20mm(D)</w:t>
      </w:r>
    </w:p>
    <w:p w14:paraId="097D8C90" w14:textId="00BF3582" w:rsidR="001B55D2" w:rsidRPr="00A72F23" w:rsidRDefault="001B55D2" w:rsidP="00D4000D">
      <w:pPr>
        <w:widowControl w:val="0"/>
        <w:numPr>
          <w:ilvl w:val="0"/>
          <w:numId w:val="3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Waterproof, IP65 rated</w:t>
      </w:r>
    </w:p>
    <w:p w14:paraId="4E879131" w14:textId="77777777" w:rsidR="001B55D2" w:rsidRPr="00B0316B" w:rsidRDefault="001B55D2" w:rsidP="00D4000D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A72F23">
        <w:rPr>
          <w:rFonts w:asciiTheme="minorHAnsi" w:hAnsiTheme="minorHAnsi" w:cstheme="minorHAnsi"/>
          <w:color w:val="000000"/>
        </w:rPr>
        <w:br w:type="page"/>
      </w:r>
      <w:r w:rsidRPr="00B0316B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3-in-1 Multi-technology Smart Card smart Reader (Bluetooth + Scramble QR Code + RFID Card) </w:t>
      </w:r>
    </w:p>
    <w:p w14:paraId="41D9F438" w14:textId="77777777" w:rsidR="001B55D2" w:rsidRPr="00B0316B" w:rsidRDefault="001B55D2" w:rsidP="001B55D2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69A89092" w14:textId="77777777" w:rsidR="00B0316B" w:rsidRDefault="00B0316B" w:rsidP="0030786A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 xml:space="preserve">Supports 13.56MHz NXP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las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Plu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DESFire, LEGIC Prime, and LEGIC </w:t>
      </w:r>
      <w:proofErr w:type="spellStart"/>
      <w:r w:rsidRPr="00B0316B">
        <w:rPr>
          <w:rFonts w:asciiTheme="minorHAnsi" w:hAnsiTheme="minorHAnsi" w:cstheme="minorHAnsi"/>
          <w:color w:val="000000"/>
        </w:rPr>
        <w:t>Advant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ard technology.</w:t>
      </w:r>
    </w:p>
    <w:p w14:paraId="4A968969" w14:textId="66EB3DA3" w:rsidR="0030786A" w:rsidRPr="00B0316B" w:rsidRDefault="0030786A" w:rsidP="0030786A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Supports Bluetooth 5.0, 2.4GHz</w:t>
      </w:r>
    </w:p>
    <w:p w14:paraId="7A840E52" w14:textId="06A2A23D" w:rsidR="00665745" w:rsidRPr="00B0316B" w:rsidRDefault="00665745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QR code camera minimum resolution is 5 mil (1mil = 0.0254mm, 0.01 inch)</w:t>
      </w:r>
    </w:p>
    <w:p w14:paraId="570FB774" w14:textId="45883C45" w:rsidR="00665745" w:rsidRPr="00B0316B" w:rsidRDefault="00665745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QR code resolution 640 x 480</w:t>
      </w:r>
    </w:p>
    <w:p w14:paraId="539A9D7B" w14:textId="33CECCC6" w:rsidR="00665745" w:rsidRPr="00B0316B" w:rsidRDefault="00665745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 xml:space="preserve">QR code camera scanning range, </w:t>
      </w:r>
      <w:r w:rsidRPr="00B0316B">
        <w:rPr>
          <w:rFonts w:asciiTheme="minorHAnsi" w:hAnsiTheme="minorHAnsi" w:cstheme="minorHAnsi"/>
          <w:color w:val="010202"/>
        </w:rPr>
        <w:t>± 60</w:t>
      </w:r>
      <w:r w:rsidRPr="00B0316B">
        <w:rPr>
          <w:rFonts w:ascii="新細明體" w:eastAsia="新細明體" w:hAnsi="新細明體" w:cs="新細明體" w:hint="eastAsia"/>
          <w:color w:val="010202"/>
        </w:rPr>
        <w:t>∘</w:t>
      </w:r>
      <w:r w:rsidRPr="00B0316B">
        <w:rPr>
          <w:rFonts w:asciiTheme="minorHAnsi" w:hAnsiTheme="minorHAnsi" w:cstheme="minorHAnsi"/>
          <w:color w:val="010202"/>
        </w:rPr>
        <w:t>for left &amp; right, ± 40</w:t>
      </w:r>
      <w:r w:rsidRPr="00B0316B">
        <w:rPr>
          <w:rFonts w:ascii="新細明體" w:eastAsia="新細明體" w:hAnsi="新細明體" w:cs="新細明體" w:hint="eastAsia"/>
          <w:color w:val="010202"/>
        </w:rPr>
        <w:t>∘</w:t>
      </w:r>
      <w:r w:rsidRPr="00B0316B">
        <w:rPr>
          <w:rFonts w:asciiTheme="minorHAnsi" w:hAnsiTheme="minorHAnsi" w:cstheme="minorHAnsi"/>
          <w:color w:val="010202"/>
        </w:rPr>
        <w:t>for front and back, 360</w:t>
      </w:r>
      <w:r w:rsidRPr="00B0316B">
        <w:rPr>
          <w:rFonts w:ascii="新細明體" w:eastAsia="新細明體" w:hAnsi="新細明體" w:cs="新細明體" w:hint="eastAsia"/>
          <w:color w:val="010202"/>
        </w:rPr>
        <w:t>∘</w:t>
      </w:r>
      <w:r w:rsidRPr="00B0316B">
        <w:rPr>
          <w:rFonts w:asciiTheme="minorHAnsi" w:hAnsiTheme="minorHAnsi" w:cstheme="minorHAnsi"/>
          <w:color w:val="010202"/>
        </w:rPr>
        <w:t>rotation.</w:t>
      </w:r>
    </w:p>
    <w:p w14:paraId="42D69027" w14:textId="27B8D564" w:rsidR="001B55D2" w:rsidRPr="00B0316B" w:rsidRDefault="001B55D2" w:rsidP="00A36ED2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3C64EF33" w14:textId="77777777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073958DD" w14:textId="77777777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3E12C7E3" w14:textId="77777777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718B32BE" w14:textId="77777777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042696B7" w14:textId="77777777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Reader outputs OSDP or ACX proprietary scramble encryption RS485 format</w:t>
      </w:r>
    </w:p>
    <w:p w14:paraId="5770AF57" w14:textId="77777777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Reader Tamper: Optical sensor</w:t>
      </w:r>
    </w:p>
    <w:p w14:paraId="190373AD" w14:textId="53AE023D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Reader size shall be</w:t>
      </w:r>
      <w:r w:rsidR="003B4D1C" w:rsidRPr="00B0316B">
        <w:rPr>
          <w:rFonts w:asciiTheme="minorHAnsi" w:hAnsiTheme="minorHAnsi" w:cstheme="minorHAnsi"/>
          <w:color w:val="000000"/>
        </w:rPr>
        <w:t xml:space="preserve"> no larger</w:t>
      </w:r>
      <w:r w:rsidRPr="00B0316B">
        <w:rPr>
          <w:rFonts w:asciiTheme="minorHAnsi" w:hAnsiTheme="minorHAnsi" w:cstheme="minorHAnsi"/>
          <w:color w:val="000000"/>
        </w:rPr>
        <w:t xml:space="preserve"> than 80mm(W) x 130mm(H) x 20mm(D)</w:t>
      </w:r>
    </w:p>
    <w:p w14:paraId="347969DF" w14:textId="0D40A902" w:rsidR="001B55D2" w:rsidRPr="00B0316B" w:rsidRDefault="001B55D2" w:rsidP="00D027B4">
      <w:pPr>
        <w:widowControl w:val="0"/>
        <w:numPr>
          <w:ilvl w:val="0"/>
          <w:numId w:val="36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>Waterproof, IP65 rated</w:t>
      </w:r>
    </w:p>
    <w:p w14:paraId="04A073AB" w14:textId="77777777" w:rsidR="001B55D2" w:rsidRPr="00A72F23" w:rsidRDefault="001B55D2">
      <w:pPr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br w:type="page"/>
      </w:r>
    </w:p>
    <w:p w14:paraId="38072096" w14:textId="57A04726" w:rsidR="007F4081" w:rsidRPr="00A72F23" w:rsidRDefault="00501CBC" w:rsidP="004A18A4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4-in-1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Multi-technology Smart Card </w:t>
      </w:r>
      <w:r w:rsidR="00494BEE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Keypad R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eader (</w:t>
      </w:r>
      <w:r w:rsidR="00494BEE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Keypad +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Bluetooth + Scramble QR Code +   RFID Card)</w:t>
      </w:r>
      <w:r w:rsidR="00494BEE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 </w:t>
      </w:r>
    </w:p>
    <w:p w14:paraId="10D7B6A0" w14:textId="77777777" w:rsidR="007A6601" w:rsidRPr="00A72F23" w:rsidRDefault="007A6601" w:rsidP="007A6601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2B5E1E07" w14:textId="77777777" w:rsidR="00B0316B" w:rsidRDefault="00B0316B" w:rsidP="00665745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0316B">
        <w:rPr>
          <w:rFonts w:asciiTheme="minorHAnsi" w:hAnsiTheme="minorHAnsi" w:cstheme="minorHAnsi"/>
          <w:color w:val="000000"/>
        </w:rPr>
        <w:t xml:space="preserve">Supports 13.56MHz NXP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las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Plus, </w:t>
      </w:r>
      <w:proofErr w:type="spellStart"/>
      <w:r w:rsidRPr="00B0316B">
        <w:rPr>
          <w:rFonts w:asciiTheme="minorHAnsi" w:hAnsiTheme="minorHAnsi" w:cstheme="minorHAnsi"/>
          <w:color w:val="000000"/>
        </w:rPr>
        <w:t>Mifare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DESFire, LEGIC Prime, and LEGIC </w:t>
      </w:r>
      <w:proofErr w:type="spellStart"/>
      <w:r w:rsidRPr="00B0316B">
        <w:rPr>
          <w:rFonts w:asciiTheme="minorHAnsi" w:hAnsiTheme="minorHAnsi" w:cstheme="minorHAnsi"/>
          <w:color w:val="000000"/>
        </w:rPr>
        <w:t>Advant</w:t>
      </w:r>
      <w:proofErr w:type="spellEnd"/>
      <w:r w:rsidRPr="00B0316B">
        <w:rPr>
          <w:rFonts w:asciiTheme="minorHAnsi" w:hAnsiTheme="minorHAnsi" w:cstheme="minorHAnsi"/>
          <w:color w:val="000000"/>
        </w:rPr>
        <w:t xml:space="preserve"> card technology.</w:t>
      </w:r>
    </w:p>
    <w:p w14:paraId="78F19E9D" w14:textId="51BF1A3B" w:rsidR="00665745" w:rsidRDefault="00665745" w:rsidP="00665745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Bluetooth 5.0, 2.4GHz</w:t>
      </w:r>
    </w:p>
    <w:p w14:paraId="685EE0A6" w14:textId="77777777" w:rsidR="00665745" w:rsidRPr="00A72F23" w:rsidRDefault="00665745" w:rsidP="00665745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camera minimum resolution is 5 mil (1mil = 0.0254mm, 0.01 inch)</w:t>
      </w:r>
    </w:p>
    <w:p w14:paraId="1ADD24A3" w14:textId="77777777" w:rsidR="00665745" w:rsidRPr="00A72F23" w:rsidRDefault="00665745" w:rsidP="00665745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resolution 640 x 480</w:t>
      </w:r>
    </w:p>
    <w:p w14:paraId="30D33D02" w14:textId="77777777" w:rsidR="00665745" w:rsidRPr="00A72F23" w:rsidRDefault="00665745" w:rsidP="00665745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QR code camera scanning range, </w:t>
      </w:r>
      <w:r w:rsidRPr="00A72F23">
        <w:rPr>
          <w:rFonts w:asciiTheme="minorHAnsi" w:hAnsiTheme="minorHAnsi" w:cstheme="minorHAnsi"/>
          <w:color w:val="010202"/>
        </w:rPr>
        <w:t>± 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left &amp; right, ± 4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front and back, 3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rotation.</w:t>
      </w:r>
    </w:p>
    <w:p w14:paraId="36F068C6" w14:textId="450E425E" w:rsidR="00D027B4" w:rsidRPr="00A72F23" w:rsidRDefault="00D027B4" w:rsidP="00D027B4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2 capacitance touch keypads, 0~</w:t>
      </w:r>
      <w:proofErr w:type="gramStart"/>
      <w:r w:rsidRPr="00A72F23">
        <w:rPr>
          <w:rFonts w:asciiTheme="minorHAnsi" w:hAnsiTheme="minorHAnsi" w:cstheme="minorHAnsi"/>
          <w:color w:val="000000"/>
        </w:rPr>
        <w:t>9,*</w:t>
      </w:r>
      <w:proofErr w:type="gramEnd"/>
      <w:r w:rsidRPr="00A72F23">
        <w:rPr>
          <w:rFonts w:asciiTheme="minorHAnsi" w:hAnsiTheme="minorHAnsi" w:cstheme="minorHAnsi"/>
          <w:color w:val="000000"/>
        </w:rPr>
        <w:t>,#. Keypad has blacklight in 7 different colors.</w:t>
      </w:r>
    </w:p>
    <w:p w14:paraId="0B8087F6" w14:textId="77777777" w:rsidR="00494BEE" w:rsidRPr="00A72F23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5CECA3DC" w14:textId="36084081" w:rsidR="00494BEE" w:rsidRPr="00A72F23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Programmable </w:t>
      </w:r>
      <w:r w:rsidR="00C40873" w:rsidRPr="00A72F23">
        <w:rPr>
          <w:rFonts w:asciiTheme="minorHAnsi" w:hAnsiTheme="minorHAnsi" w:cstheme="minorHAnsi"/>
          <w:color w:val="000000"/>
        </w:rPr>
        <w:t xml:space="preserve">reader </w:t>
      </w:r>
      <w:r w:rsidRPr="00A72F23">
        <w:rPr>
          <w:rFonts w:asciiTheme="minorHAnsi" w:hAnsiTheme="minorHAnsi" w:cstheme="minorHAnsi"/>
          <w:color w:val="000000"/>
        </w:rPr>
        <w:t xml:space="preserve">buzzer beep sound interval </w:t>
      </w:r>
      <w:r w:rsidR="00C40873" w:rsidRPr="00A72F23">
        <w:rPr>
          <w:rFonts w:asciiTheme="minorHAnsi" w:hAnsiTheme="minorHAnsi" w:cstheme="minorHAnsi"/>
          <w:color w:val="000000"/>
        </w:rPr>
        <w:t xml:space="preserve">and times </w:t>
      </w:r>
      <w:r w:rsidRPr="00A72F23">
        <w:rPr>
          <w:rFonts w:asciiTheme="minorHAnsi" w:hAnsiTheme="minorHAnsi" w:cstheme="minorHAnsi"/>
          <w:color w:val="000000"/>
        </w:rPr>
        <w:t>for access granted and access denied</w:t>
      </w:r>
    </w:p>
    <w:p w14:paraId="103FA3C6" w14:textId="7046DD26" w:rsidR="00494BEE" w:rsidRPr="00A72F23" w:rsidRDefault="00C40873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Programmable reader LED </w:t>
      </w:r>
      <w:r w:rsidR="00795F4A" w:rsidRPr="00A72F23">
        <w:rPr>
          <w:rFonts w:asciiTheme="minorHAnsi" w:hAnsiTheme="minorHAnsi" w:cstheme="minorHAnsi"/>
          <w:color w:val="000000"/>
        </w:rPr>
        <w:t xml:space="preserve">color (7 colors) </w:t>
      </w:r>
      <w:r w:rsidRPr="00A72F23">
        <w:rPr>
          <w:rFonts w:asciiTheme="minorHAnsi" w:hAnsiTheme="minorHAnsi" w:cstheme="minorHAnsi"/>
          <w:color w:val="000000"/>
        </w:rPr>
        <w:t>interval and times for access granted and access denied</w:t>
      </w:r>
    </w:p>
    <w:p w14:paraId="747A8C83" w14:textId="388087D7" w:rsidR="00494BEE" w:rsidRPr="00A72F23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</w:t>
      </w:r>
      <w:r w:rsidR="00795F4A" w:rsidRPr="00A72F23">
        <w:rPr>
          <w:rFonts w:asciiTheme="minorHAnsi" w:hAnsiTheme="minorHAnsi" w:cstheme="minorHAnsi"/>
          <w:color w:val="000000"/>
        </w:rPr>
        <w:t xml:space="preserve">configuration can be updated through the network by </w:t>
      </w:r>
      <w:r w:rsidR="005046DD" w:rsidRPr="00A72F23">
        <w:rPr>
          <w:rFonts w:asciiTheme="minorHAnsi" w:hAnsiTheme="minorHAnsi" w:cstheme="minorHAnsi"/>
          <w:color w:val="000000"/>
        </w:rPr>
        <w:t xml:space="preserve">ACX </w:t>
      </w:r>
      <w:r w:rsidR="00795F4A" w:rsidRPr="00A72F23">
        <w:rPr>
          <w:rFonts w:asciiTheme="minorHAnsi" w:hAnsiTheme="minorHAnsi" w:cstheme="minorHAnsi"/>
          <w:color w:val="000000"/>
        </w:rPr>
        <w:t>proprietary software</w:t>
      </w:r>
    </w:p>
    <w:p w14:paraId="727004A7" w14:textId="60979B84" w:rsidR="00795F4A" w:rsidRPr="00A72F23" w:rsidRDefault="00795F4A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firmware can be upgraded through the network by </w:t>
      </w:r>
      <w:r w:rsidR="005046DD" w:rsidRPr="00A72F23">
        <w:rPr>
          <w:rFonts w:asciiTheme="minorHAnsi" w:hAnsiTheme="minorHAnsi" w:cstheme="minorHAnsi"/>
          <w:color w:val="000000"/>
        </w:rPr>
        <w:t xml:space="preserve">ACX </w:t>
      </w:r>
      <w:r w:rsidRPr="00A72F23">
        <w:rPr>
          <w:rFonts w:asciiTheme="minorHAnsi" w:hAnsiTheme="minorHAnsi" w:cstheme="minorHAnsi"/>
          <w:color w:val="000000"/>
        </w:rPr>
        <w:t xml:space="preserve">proprietary software  </w:t>
      </w:r>
    </w:p>
    <w:p w14:paraId="1C6D7687" w14:textId="33395982" w:rsidR="00494BEE" w:rsidRPr="00A72F23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 w:rsidR="001B55D2"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2E68D31D" w14:textId="77777777" w:rsidR="00494BEE" w:rsidRPr="00A72F23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0677D09D" w14:textId="5F6A4313" w:rsidR="00494BEE" w:rsidRPr="00A72F23" w:rsidRDefault="00494BEE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size shall be</w:t>
      </w:r>
      <w:r w:rsidR="003B4D1C" w:rsidRPr="00A72F23">
        <w:rPr>
          <w:rFonts w:asciiTheme="minorHAnsi" w:hAnsiTheme="minorHAnsi" w:cstheme="minorHAnsi"/>
          <w:color w:val="000000"/>
        </w:rPr>
        <w:t xml:space="preserve"> no larger</w:t>
      </w:r>
      <w:r w:rsidRPr="00A72F23">
        <w:rPr>
          <w:rFonts w:asciiTheme="minorHAnsi" w:hAnsiTheme="minorHAnsi" w:cstheme="minorHAnsi"/>
          <w:color w:val="000000"/>
        </w:rPr>
        <w:t xml:space="preserve"> than 80mm(W) x 130mm(H) x 20mm(D)</w:t>
      </w:r>
    </w:p>
    <w:p w14:paraId="1E54F56C" w14:textId="4CDC4513" w:rsidR="008C2A7C" w:rsidRPr="00A72F23" w:rsidRDefault="004A18A4" w:rsidP="00494BEE">
      <w:pPr>
        <w:widowControl w:val="0"/>
        <w:numPr>
          <w:ilvl w:val="0"/>
          <w:numId w:val="3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Waterproof</w:t>
      </w:r>
      <w:r w:rsidR="00A36233" w:rsidRPr="00A72F23">
        <w:rPr>
          <w:rFonts w:asciiTheme="minorHAnsi" w:hAnsiTheme="minorHAnsi" w:cstheme="minorHAnsi"/>
          <w:color w:val="000000"/>
        </w:rPr>
        <w:t xml:space="preserve"> </w:t>
      </w:r>
      <w:r w:rsidR="00494BEE" w:rsidRPr="00A72F23">
        <w:rPr>
          <w:rFonts w:asciiTheme="minorHAnsi" w:hAnsiTheme="minorHAnsi" w:cstheme="minorHAnsi"/>
          <w:color w:val="000000"/>
        </w:rPr>
        <w:t>IP</w:t>
      </w:r>
      <w:r w:rsidR="00A36233" w:rsidRPr="00A72F23">
        <w:rPr>
          <w:rFonts w:asciiTheme="minorHAnsi" w:hAnsiTheme="minorHAnsi" w:cstheme="minorHAnsi"/>
          <w:color w:val="000000"/>
        </w:rPr>
        <w:t>6</w:t>
      </w:r>
      <w:r w:rsidR="00494BEE" w:rsidRPr="00A72F23">
        <w:rPr>
          <w:rFonts w:asciiTheme="minorHAnsi" w:hAnsiTheme="minorHAnsi" w:cstheme="minorHAnsi"/>
          <w:color w:val="000000"/>
        </w:rPr>
        <w:t xml:space="preserve">5 </w:t>
      </w:r>
      <w:r w:rsidR="007A6601" w:rsidRPr="00A72F23">
        <w:rPr>
          <w:rFonts w:asciiTheme="minorHAnsi" w:hAnsiTheme="minorHAnsi" w:cstheme="minorHAnsi"/>
          <w:color w:val="000000"/>
        </w:rPr>
        <w:t>rated.</w:t>
      </w:r>
    </w:p>
    <w:p w14:paraId="6B7A5F21" w14:textId="77777777" w:rsidR="008C2A7C" w:rsidRPr="00A72F23" w:rsidRDefault="008C2A7C">
      <w:pPr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br w:type="page"/>
      </w:r>
    </w:p>
    <w:p w14:paraId="13CD2306" w14:textId="2B9449BE" w:rsidR="007F4081" w:rsidRPr="00A72F23" w:rsidRDefault="00501CBC" w:rsidP="004A18A4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4-in-1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Multi-technology Palm Vein </w:t>
      </w:r>
      <w:r w:rsidR="00494BEE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Smart Card Reader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 (</w:t>
      </w:r>
      <w:r w:rsidR="00494BEE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Palm Vein +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Bluetooth + Scramble QR Code + RFID Card)</w:t>
      </w:r>
    </w:p>
    <w:p w14:paraId="4E22AA21" w14:textId="77777777" w:rsidR="007A6601" w:rsidRPr="00A72F23" w:rsidRDefault="007A6601" w:rsidP="007A6601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7E0134FB" w14:textId="054886D2" w:rsidR="007F4081" w:rsidRPr="00A72F23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Palm Vein recognition technology should be provided by </w:t>
      </w:r>
      <w:r w:rsidR="007A6601" w:rsidRPr="00A72F23">
        <w:rPr>
          <w:rFonts w:asciiTheme="minorHAnsi" w:hAnsiTheme="minorHAnsi" w:cstheme="minorHAnsi"/>
          <w:color w:val="000000"/>
        </w:rPr>
        <w:t xml:space="preserve">the </w:t>
      </w:r>
      <w:r w:rsidRPr="00A72F23">
        <w:rPr>
          <w:rFonts w:asciiTheme="minorHAnsi" w:hAnsiTheme="minorHAnsi" w:cstheme="minorHAnsi"/>
          <w:color w:val="000000"/>
        </w:rPr>
        <w:t>Fujitsu PalmSecure-F Pro sensor</w:t>
      </w:r>
    </w:p>
    <w:p w14:paraId="0F5A7327" w14:textId="77777777" w:rsidR="007F4081" w:rsidRPr="00A72F23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alm Vein Sensor supports binocular infrared live detection</w:t>
      </w:r>
    </w:p>
    <w:p w14:paraId="1C005D49" w14:textId="77777777" w:rsidR="007F4081" w:rsidRPr="00A72F23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alm Vein recognition can be completed in one second for 2,000 palm vein users. Each user can register 2 palm vein templates</w:t>
      </w:r>
    </w:p>
    <w:p w14:paraId="5507833F" w14:textId="31B1DAAD" w:rsidR="007F4081" w:rsidRPr="00A72F23" w:rsidRDefault="00C40873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F</w:t>
      </w:r>
      <w:r w:rsidR="007A6601" w:rsidRPr="00A72F23">
        <w:rPr>
          <w:rFonts w:asciiTheme="minorHAnsi" w:hAnsiTheme="minorHAnsi" w:cstheme="minorHAnsi"/>
          <w:color w:val="000000"/>
        </w:rPr>
        <w:t>A</w:t>
      </w:r>
      <w:r w:rsidRPr="00A72F23">
        <w:rPr>
          <w:rFonts w:asciiTheme="minorHAnsi" w:hAnsiTheme="minorHAnsi" w:cstheme="minorHAnsi"/>
          <w:color w:val="000000"/>
        </w:rPr>
        <w:t xml:space="preserve">R is 0.00001%, Palm Vein detective range of the Palm Vein Sensor </w:t>
      </w:r>
      <w:r w:rsidR="007A6601" w:rsidRPr="00A72F23">
        <w:rPr>
          <w:rFonts w:asciiTheme="minorHAnsi" w:hAnsiTheme="minorHAnsi" w:cstheme="minorHAnsi"/>
          <w:color w:val="000000"/>
        </w:rPr>
        <w:t xml:space="preserve">is </w:t>
      </w:r>
      <w:r w:rsidRPr="00A72F23">
        <w:rPr>
          <w:rFonts w:asciiTheme="minorHAnsi" w:hAnsiTheme="minorHAnsi" w:cstheme="minorHAnsi"/>
          <w:color w:val="000000"/>
        </w:rPr>
        <w:t>from 30mm to 70mm</w:t>
      </w:r>
    </w:p>
    <w:p w14:paraId="1C42FDE7" w14:textId="67E519A6" w:rsidR="007F4081" w:rsidRPr="00A72F23" w:rsidRDefault="007F4081" w:rsidP="007F4081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Supports </w:t>
      </w:r>
      <w:r w:rsidR="00494BEE" w:rsidRPr="00A72F23">
        <w:rPr>
          <w:rFonts w:asciiTheme="minorHAnsi" w:hAnsiTheme="minorHAnsi" w:cstheme="minorHAnsi"/>
          <w:color w:val="000000"/>
        </w:rPr>
        <w:t>5</w:t>
      </w:r>
      <w:r w:rsidRPr="00A72F23">
        <w:rPr>
          <w:rFonts w:asciiTheme="minorHAnsi" w:hAnsiTheme="minorHAnsi" w:cstheme="minorHAnsi"/>
          <w:color w:val="000000"/>
        </w:rPr>
        <w:t>,000 local personnel</w:t>
      </w:r>
    </w:p>
    <w:p w14:paraId="3B4548E2" w14:textId="481EE68E" w:rsidR="00A36233" w:rsidRPr="00A72F23" w:rsidRDefault="008160CD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Supports 13.56MHz HKSTP’s LEGIC Prime, and LEGIC </w:t>
      </w:r>
      <w:proofErr w:type="spellStart"/>
      <w:r>
        <w:rPr>
          <w:rFonts w:asciiTheme="minorHAnsi" w:hAnsiTheme="minorHAnsi" w:cstheme="minorHAnsi"/>
          <w:color w:val="000000"/>
        </w:rPr>
        <w:t>Advant</w:t>
      </w:r>
      <w:proofErr w:type="spellEnd"/>
      <w:r>
        <w:rPr>
          <w:rFonts w:asciiTheme="minorHAnsi" w:hAnsiTheme="minorHAnsi" w:cstheme="minorHAnsi"/>
          <w:color w:val="000000"/>
        </w:rPr>
        <w:t xml:space="preserve"> card technology.</w:t>
      </w:r>
    </w:p>
    <w:p w14:paraId="6C09D3F3" w14:textId="77777777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69EC18AE" w14:textId="77777777" w:rsidR="00665745" w:rsidRDefault="00665745" w:rsidP="00665745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Bluetooth 5.0, 2.4GHz</w:t>
      </w:r>
    </w:p>
    <w:p w14:paraId="217BB323" w14:textId="77777777" w:rsidR="00665745" w:rsidRPr="00A72F23" w:rsidRDefault="00665745" w:rsidP="00665745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camera minimum resolution is 5 mil (1mil = 0.0254mm, 0.01 inch)</w:t>
      </w:r>
    </w:p>
    <w:p w14:paraId="21941D15" w14:textId="77777777" w:rsidR="00665745" w:rsidRPr="00A72F23" w:rsidRDefault="00665745" w:rsidP="00665745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resolution 640 x 480</w:t>
      </w:r>
    </w:p>
    <w:p w14:paraId="4A2C8086" w14:textId="77777777" w:rsidR="00665745" w:rsidRPr="00A72F23" w:rsidRDefault="00665745" w:rsidP="00665745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QR code camera scanning range, </w:t>
      </w:r>
      <w:r w:rsidRPr="00A72F23">
        <w:rPr>
          <w:rFonts w:asciiTheme="minorHAnsi" w:hAnsiTheme="minorHAnsi" w:cstheme="minorHAnsi"/>
          <w:color w:val="010202"/>
        </w:rPr>
        <w:t>± 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left &amp; right, ± 4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front and back, 3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rotation.</w:t>
      </w:r>
    </w:p>
    <w:p w14:paraId="501506EA" w14:textId="77777777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51B71FBD" w14:textId="77777777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7949829A" w14:textId="77777777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14245232" w14:textId="77777777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50721291" w14:textId="35735F04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 w:rsidR="001B55D2"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433F2CAD" w14:textId="77777777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69A1C72E" w14:textId="221CCDF2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size shall be</w:t>
      </w:r>
      <w:r w:rsidR="003B4D1C" w:rsidRPr="00A72F23">
        <w:rPr>
          <w:rFonts w:asciiTheme="minorHAnsi" w:hAnsiTheme="minorHAnsi" w:cstheme="minorHAnsi"/>
          <w:color w:val="000000"/>
        </w:rPr>
        <w:t xml:space="preserve"> no larger</w:t>
      </w:r>
      <w:r w:rsidRPr="00A72F23">
        <w:rPr>
          <w:rFonts w:asciiTheme="minorHAnsi" w:hAnsiTheme="minorHAnsi" w:cstheme="minorHAnsi"/>
          <w:color w:val="000000"/>
        </w:rPr>
        <w:t xml:space="preserve"> than 80mm(W) x 130mm(H) x 20mm(D)</w:t>
      </w:r>
    </w:p>
    <w:p w14:paraId="5B15D6B6" w14:textId="20F82051" w:rsidR="00A36233" w:rsidRPr="00A72F23" w:rsidRDefault="00A36233" w:rsidP="00A36233">
      <w:pPr>
        <w:widowControl w:val="0"/>
        <w:numPr>
          <w:ilvl w:val="0"/>
          <w:numId w:val="29"/>
        </w:numPr>
        <w:snapToGrid w:val="0"/>
        <w:ind w:left="1418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Waterproof IP55 rated</w:t>
      </w:r>
    </w:p>
    <w:p w14:paraId="6AAB2E62" w14:textId="60D115C1" w:rsidR="008C2A7C" w:rsidRPr="00A72F23" w:rsidRDefault="008C2A7C">
      <w:pPr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br w:type="page"/>
      </w:r>
    </w:p>
    <w:p w14:paraId="00302870" w14:textId="45F7163C" w:rsidR="007F4081" w:rsidRPr="00A72F23" w:rsidRDefault="00501CBC" w:rsidP="007F4081">
      <w:pPr>
        <w:widowControl w:val="0"/>
        <w:numPr>
          <w:ilvl w:val="0"/>
          <w:numId w:val="7"/>
        </w:numPr>
        <w:snapToGrid w:val="0"/>
        <w:ind w:left="993" w:hanging="108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bookmarkStart w:id="0" w:name="_Hlk112659750"/>
      <w:r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4-in-1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Multi-technology Facial Recognition </w:t>
      </w:r>
      <w:r w:rsidR="00B2081C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Smart Card Reader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 (</w:t>
      </w:r>
      <w:r w:rsidR="00B2081C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Facial Recognition + </w:t>
      </w:r>
      <w:r w:rsidR="007F4081"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>Bluetooth + Scramble QR Code + RFID Card)</w:t>
      </w:r>
    </w:p>
    <w:p w14:paraId="7CCFCF1E" w14:textId="77777777" w:rsidR="007A6601" w:rsidRPr="00A72F23" w:rsidRDefault="007A6601" w:rsidP="007A6601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4A679BDB" w14:textId="2B55E6CD" w:rsidR="00B2081C" w:rsidRPr="00A72F23" w:rsidRDefault="00B2081C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bookmarkStart w:id="1" w:name="_Hlk112659778"/>
      <w:r w:rsidRPr="00A72F23">
        <w:rPr>
          <w:rFonts w:asciiTheme="minorHAnsi" w:hAnsiTheme="minorHAnsi" w:cstheme="minorHAnsi"/>
          <w:color w:val="000000"/>
        </w:rPr>
        <w:t xml:space="preserve">Facial Recognition Algorithm by </w:t>
      </w:r>
      <w:proofErr w:type="spellStart"/>
      <w:r w:rsidR="007A6601" w:rsidRPr="00A72F23">
        <w:rPr>
          <w:rFonts w:asciiTheme="minorHAnsi" w:hAnsiTheme="minorHAnsi" w:cstheme="minorHAnsi"/>
          <w:color w:val="000000"/>
        </w:rPr>
        <w:t>SenseTime</w:t>
      </w:r>
      <w:proofErr w:type="spellEnd"/>
      <w:r w:rsidRPr="00A72F23">
        <w:rPr>
          <w:rFonts w:asciiTheme="minorHAnsi" w:hAnsiTheme="minorHAnsi" w:cstheme="minorHAnsi"/>
          <w:color w:val="000000"/>
        </w:rPr>
        <w:t xml:space="preserve"> technology</w:t>
      </w:r>
    </w:p>
    <w:p w14:paraId="5F1FB90B" w14:textId="48CBB83B" w:rsidR="007F4081" w:rsidRPr="00A72F23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Facial detection supports binocular infrared live detection</w:t>
      </w:r>
    </w:p>
    <w:p w14:paraId="5F0AD5E0" w14:textId="77777777" w:rsidR="007F4081" w:rsidRPr="00A72F23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Face recognition can be completed in 300 milliseconds</w:t>
      </w:r>
    </w:p>
    <w:p w14:paraId="3DBBEE62" w14:textId="77777777" w:rsidR="007F4081" w:rsidRPr="00A72F23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The recognition accuracy rate is higher than 99% and 0.5m-1.5m recognition distance is supported</w:t>
      </w:r>
    </w:p>
    <w:p w14:paraId="6DB4F0AD" w14:textId="77777777" w:rsidR="007F4081" w:rsidRPr="00A72F23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20,000 local personnel</w:t>
      </w:r>
    </w:p>
    <w:p w14:paraId="51821D33" w14:textId="77777777" w:rsidR="007F4081" w:rsidRPr="00A72F23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l-time detection and tracking of human faces, accurate detection can be carried out in situations such as side faces, half occlusion, and blur</w:t>
      </w:r>
    </w:p>
    <w:p w14:paraId="07A70D37" w14:textId="77777777" w:rsidR="007F4081" w:rsidRPr="00A72F23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Minimum 0.5 lux recognition</w:t>
      </w:r>
    </w:p>
    <w:p w14:paraId="2EB2A8BC" w14:textId="77777777" w:rsidR="007F4081" w:rsidRPr="00A72F23" w:rsidRDefault="007F4081" w:rsidP="007F4081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Effective defense against non-living attacks such as 3D printing, electronic screens, video, pictures, masks, hoods, etc. </w:t>
      </w:r>
    </w:p>
    <w:p w14:paraId="7EE09802" w14:textId="058F2E3C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Supports 13.56MHz </w:t>
      </w:r>
      <w:r w:rsidR="008160CD">
        <w:rPr>
          <w:rFonts w:asciiTheme="minorHAnsi" w:hAnsiTheme="minorHAnsi" w:cstheme="minorHAnsi"/>
          <w:color w:val="000000"/>
        </w:rPr>
        <w:t xml:space="preserve">HKSTP’s </w:t>
      </w:r>
      <w:r w:rsidRPr="00A72F23">
        <w:rPr>
          <w:rFonts w:asciiTheme="minorHAnsi" w:hAnsiTheme="minorHAnsi" w:cstheme="minorHAnsi"/>
          <w:color w:val="000000"/>
        </w:rPr>
        <w:t xml:space="preserve">LEGIC </w:t>
      </w:r>
      <w:r w:rsidR="00D027B4" w:rsidRPr="00A72F23">
        <w:rPr>
          <w:rFonts w:asciiTheme="minorHAnsi" w:hAnsiTheme="minorHAnsi" w:cstheme="minorHAnsi"/>
          <w:color w:val="000000"/>
        </w:rPr>
        <w:t xml:space="preserve">Prime; and LEGIC </w:t>
      </w:r>
      <w:proofErr w:type="spellStart"/>
      <w:r w:rsidR="00D027B4" w:rsidRPr="00A72F23">
        <w:rPr>
          <w:rFonts w:asciiTheme="minorHAnsi" w:hAnsiTheme="minorHAnsi" w:cstheme="minorHAnsi"/>
          <w:color w:val="000000"/>
        </w:rPr>
        <w:t>Advant</w:t>
      </w:r>
      <w:proofErr w:type="spellEnd"/>
      <w:r w:rsidR="00D027B4" w:rsidRPr="00A72F23">
        <w:rPr>
          <w:rFonts w:asciiTheme="minorHAnsi" w:hAnsiTheme="minorHAnsi" w:cstheme="minorHAnsi"/>
          <w:color w:val="000000"/>
        </w:rPr>
        <w:t xml:space="preserve"> </w:t>
      </w:r>
      <w:r w:rsidRPr="00A72F23">
        <w:rPr>
          <w:rFonts w:asciiTheme="minorHAnsi" w:hAnsiTheme="minorHAnsi" w:cstheme="minorHAnsi"/>
          <w:color w:val="000000"/>
        </w:rPr>
        <w:t>card technology.</w:t>
      </w:r>
    </w:p>
    <w:p w14:paraId="09349079" w14:textId="77777777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1937AA7D" w14:textId="77777777" w:rsidR="00665745" w:rsidRDefault="00665745" w:rsidP="00665745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Bluetooth 5.0, 2.4GHz</w:t>
      </w:r>
    </w:p>
    <w:p w14:paraId="07943E14" w14:textId="77777777" w:rsidR="00665745" w:rsidRPr="00A72F23" w:rsidRDefault="00665745" w:rsidP="00665745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camera minimum resolution is 5 mil (1mil = 0.0254mm, 0.01 inch)</w:t>
      </w:r>
    </w:p>
    <w:p w14:paraId="5D1E2F60" w14:textId="77777777" w:rsidR="00665745" w:rsidRPr="00A72F23" w:rsidRDefault="00665745" w:rsidP="00665745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resolution 640 x 480</w:t>
      </w:r>
    </w:p>
    <w:p w14:paraId="6A0C52DC" w14:textId="77777777" w:rsidR="00665745" w:rsidRPr="00A72F23" w:rsidRDefault="00665745" w:rsidP="00665745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QR code camera scanning range, </w:t>
      </w:r>
      <w:r w:rsidRPr="00A72F23">
        <w:rPr>
          <w:rFonts w:asciiTheme="minorHAnsi" w:hAnsiTheme="minorHAnsi" w:cstheme="minorHAnsi"/>
          <w:color w:val="010202"/>
        </w:rPr>
        <w:t>± 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left &amp; right, ± 4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front and back, 3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rotation.</w:t>
      </w:r>
    </w:p>
    <w:p w14:paraId="40971C4B" w14:textId="77777777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002534C7" w14:textId="77777777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2E666D5E" w14:textId="77777777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2A7E7609" w14:textId="77777777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5082F2B0" w14:textId="73105510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 w:rsidR="001B55D2"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4AA5255A" w14:textId="77777777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3C96B840" w14:textId="3F3DA13C" w:rsidR="00B2081C" w:rsidRPr="00A72F23" w:rsidRDefault="00B2081C" w:rsidP="00B2081C">
      <w:pPr>
        <w:widowControl w:val="0"/>
        <w:numPr>
          <w:ilvl w:val="0"/>
          <w:numId w:val="25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size shall be</w:t>
      </w:r>
      <w:r w:rsidR="003B4D1C" w:rsidRPr="00A72F23">
        <w:rPr>
          <w:rFonts w:asciiTheme="minorHAnsi" w:hAnsiTheme="minorHAnsi" w:cstheme="minorHAnsi"/>
          <w:color w:val="000000"/>
        </w:rPr>
        <w:t xml:space="preserve"> no larger</w:t>
      </w:r>
      <w:r w:rsidRPr="00A72F23">
        <w:rPr>
          <w:rFonts w:asciiTheme="minorHAnsi" w:hAnsiTheme="minorHAnsi" w:cstheme="minorHAnsi"/>
          <w:color w:val="000000"/>
        </w:rPr>
        <w:t xml:space="preserve"> than 80mm(W) x 130mm(H) x 20mm(D)</w:t>
      </w:r>
    </w:p>
    <w:bookmarkEnd w:id="0"/>
    <w:bookmarkEnd w:id="1"/>
    <w:p w14:paraId="502FE206" w14:textId="11016B69" w:rsidR="007F4081" w:rsidRPr="00A72F23" w:rsidRDefault="007F4081" w:rsidP="007A6601">
      <w:pPr>
        <w:widowControl w:val="0"/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</w:p>
    <w:p w14:paraId="5BBB25C8" w14:textId="1854CB06" w:rsidR="008C2A7C" w:rsidRPr="00A72F23" w:rsidRDefault="008C2A7C">
      <w:pPr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br w:type="page"/>
      </w:r>
    </w:p>
    <w:p w14:paraId="21D12667" w14:textId="0953F355" w:rsidR="008B1AC3" w:rsidRPr="00A72F23" w:rsidRDefault="008B1AC3" w:rsidP="008B1AC3">
      <w:pPr>
        <w:widowControl w:val="0"/>
        <w:numPr>
          <w:ilvl w:val="0"/>
          <w:numId w:val="7"/>
        </w:numPr>
        <w:snapToGrid w:val="0"/>
        <w:ind w:left="993" w:hanging="108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bookmarkStart w:id="2" w:name="_Hlk112659810"/>
      <w:r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>4-in-1 Multi-technology Facial Recognition Smart Card LCD Reader (Facial Recognition + Bluetooth + Scramble QR Code + RFID Card)</w:t>
      </w:r>
    </w:p>
    <w:p w14:paraId="4EABE151" w14:textId="77777777" w:rsidR="007A6601" w:rsidRPr="00A72F23" w:rsidRDefault="007A6601" w:rsidP="007A6601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6FBAFA55" w14:textId="359D213C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Facial Recognition Algorithm by </w:t>
      </w:r>
      <w:proofErr w:type="spellStart"/>
      <w:r w:rsidR="007A6601" w:rsidRPr="00A72F23">
        <w:rPr>
          <w:rFonts w:asciiTheme="minorHAnsi" w:hAnsiTheme="minorHAnsi" w:cstheme="minorHAnsi"/>
          <w:color w:val="000000"/>
        </w:rPr>
        <w:t>SenseTime</w:t>
      </w:r>
      <w:proofErr w:type="spellEnd"/>
      <w:r w:rsidRPr="00A72F23">
        <w:rPr>
          <w:rFonts w:asciiTheme="minorHAnsi" w:hAnsiTheme="minorHAnsi" w:cstheme="minorHAnsi"/>
          <w:color w:val="000000"/>
        </w:rPr>
        <w:t xml:space="preserve"> technology</w:t>
      </w:r>
    </w:p>
    <w:p w14:paraId="168DC854" w14:textId="124E94D5" w:rsidR="0093557E" w:rsidRPr="00A72F23" w:rsidRDefault="0093557E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ver material by Aluminum alloy</w:t>
      </w:r>
    </w:p>
    <w:p w14:paraId="56E0F1DB" w14:textId="2969312C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LCD 5.5”</w:t>
      </w:r>
    </w:p>
    <w:p w14:paraId="73228291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Facial detection supports binocular infrared live detection</w:t>
      </w:r>
    </w:p>
    <w:p w14:paraId="0DF7DFE7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Face recognition can be completed in 300 milliseconds</w:t>
      </w:r>
    </w:p>
    <w:p w14:paraId="795551B1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The recognition accuracy rate is higher than 99% and 0.5m-1.5m recognition distance is supported</w:t>
      </w:r>
    </w:p>
    <w:p w14:paraId="592BFD05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20,000 local personnel</w:t>
      </w:r>
    </w:p>
    <w:p w14:paraId="07967D44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l-time detection and tracking of human faces, accurate detection can be carried out in situations such as side faces, half occlusion, and blur</w:t>
      </w:r>
    </w:p>
    <w:p w14:paraId="33504204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Minimum 0.5 lux recognition</w:t>
      </w:r>
    </w:p>
    <w:p w14:paraId="290162A7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Effective defense against non-living attacks such as 3D printing, electronic screens, video, pictures, masks, hoods, etc. </w:t>
      </w:r>
    </w:p>
    <w:p w14:paraId="35327A48" w14:textId="0EF5D73E" w:rsidR="008B1AC3" w:rsidRPr="00A72F23" w:rsidRDefault="008160CD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Supports 13.56MHz HKSTP’s LEGIC Prime, and LEGIC </w:t>
      </w:r>
      <w:proofErr w:type="spellStart"/>
      <w:r>
        <w:rPr>
          <w:rFonts w:asciiTheme="minorHAnsi" w:hAnsiTheme="minorHAnsi" w:cstheme="minorHAnsi"/>
          <w:color w:val="000000"/>
        </w:rPr>
        <w:t>Advant</w:t>
      </w:r>
      <w:proofErr w:type="spellEnd"/>
      <w:r>
        <w:rPr>
          <w:rFonts w:asciiTheme="minorHAnsi" w:hAnsiTheme="minorHAnsi" w:cstheme="minorHAnsi"/>
          <w:color w:val="000000"/>
        </w:rPr>
        <w:t xml:space="preserve"> card technology.</w:t>
      </w:r>
    </w:p>
    <w:p w14:paraId="6C89FF49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226E60DB" w14:textId="77777777" w:rsidR="00665745" w:rsidRDefault="00665745" w:rsidP="00665745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Bluetooth 5.0, 2.4GHz</w:t>
      </w:r>
    </w:p>
    <w:p w14:paraId="7F868254" w14:textId="77777777" w:rsidR="00665745" w:rsidRPr="00A72F23" w:rsidRDefault="00665745" w:rsidP="00665745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camera minimum resolution is 5 mil (1mil = 0.0254mm, 0.01 inch)</w:t>
      </w:r>
    </w:p>
    <w:p w14:paraId="6642C95F" w14:textId="77777777" w:rsidR="00665745" w:rsidRPr="00A72F23" w:rsidRDefault="00665745" w:rsidP="00665745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resolution 640 x 480</w:t>
      </w:r>
    </w:p>
    <w:p w14:paraId="2B344144" w14:textId="77777777" w:rsidR="00665745" w:rsidRPr="00A72F23" w:rsidRDefault="00665745" w:rsidP="00665745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QR code camera scanning range, </w:t>
      </w:r>
      <w:r w:rsidRPr="00A72F23">
        <w:rPr>
          <w:rFonts w:asciiTheme="minorHAnsi" w:hAnsiTheme="minorHAnsi" w:cstheme="minorHAnsi"/>
          <w:color w:val="010202"/>
        </w:rPr>
        <w:t>± 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left &amp; right, ± 4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front and back, 3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rotation.</w:t>
      </w:r>
    </w:p>
    <w:p w14:paraId="05137947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57203FAE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0B37DA78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78C4E26A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342EFEE2" w14:textId="0D4B691E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 w:rsidR="001B55D2"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09F5000B" w14:textId="77777777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170F549B" w14:textId="33B9E913" w:rsidR="008B1AC3" w:rsidRPr="00A72F23" w:rsidRDefault="008B1AC3" w:rsidP="0093557E">
      <w:pPr>
        <w:widowControl w:val="0"/>
        <w:numPr>
          <w:ilvl w:val="0"/>
          <w:numId w:val="31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size shall be</w:t>
      </w:r>
      <w:r w:rsidR="003B4D1C" w:rsidRPr="00A72F23">
        <w:rPr>
          <w:rFonts w:asciiTheme="minorHAnsi" w:hAnsiTheme="minorHAnsi" w:cstheme="minorHAnsi"/>
          <w:color w:val="000000"/>
        </w:rPr>
        <w:t xml:space="preserve"> no larger</w:t>
      </w:r>
      <w:r w:rsidRPr="00A72F23">
        <w:rPr>
          <w:rFonts w:asciiTheme="minorHAnsi" w:hAnsiTheme="minorHAnsi" w:cstheme="minorHAnsi"/>
          <w:color w:val="000000"/>
        </w:rPr>
        <w:t xml:space="preserve"> than </w:t>
      </w:r>
      <w:r w:rsidR="0093557E" w:rsidRPr="00A72F23">
        <w:rPr>
          <w:rFonts w:asciiTheme="minorHAnsi" w:hAnsiTheme="minorHAnsi" w:cstheme="minorHAnsi"/>
          <w:color w:val="000000"/>
        </w:rPr>
        <w:t>96</w:t>
      </w:r>
      <w:r w:rsidRPr="00A72F23">
        <w:rPr>
          <w:rFonts w:asciiTheme="minorHAnsi" w:hAnsiTheme="minorHAnsi" w:cstheme="minorHAnsi"/>
          <w:color w:val="000000"/>
        </w:rPr>
        <w:t xml:space="preserve">mm(W) x </w:t>
      </w:r>
      <w:r w:rsidR="0093557E" w:rsidRPr="00A72F23">
        <w:rPr>
          <w:rFonts w:asciiTheme="minorHAnsi" w:hAnsiTheme="minorHAnsi" w:cstheme="minorHAnsi"/>
          <w:color w:val="000000"/>
        </w:rPr>
        <w:t>240</w:t>
      </w:r>
      <w:r w:rsidRPr="00A72F23">
        <w:rPr>
          <w:rFonts w:asciiTheme="minorHAnsi" w:hAnsiTheme="minorHAnsi" w:cstheme="minorHAnsi"/>
          <w:color w:val="000000"/>
        </w:rPr>
        <w:t>mm(H) x 2</w:t>
      </w:r>
      <w:r w:rsidR="0093557E" w:rsidRPr="00A72F23">
        <w:rPr>
          <w:rFonts w:asciiTheme="minorHAnsi" w:hAnsiTheme="minorHAnsi" w:cstheme="minorHAnsi"/>
          <w:color w:val="000000"/>
        </w:rPr>
        <w:t>2</w:t>
      </w:r>
      <w:r w:rsidRPr="00A72F23">
        <w:rPr>
          <w:rFonts w:asciiTheme="minorHAnsi" w:hAnsiTheme="minorHAnsi" w:cstheme="minorHAnsi"/>
          <w:color w:val="000000"/>
        </w:rPr>
        <w:t>mm(D)</w:t>
      </w:r>
      <w:bookmarkEnd w:id="2"/>
    </w:p>
    <w:p w14:paraId="57FEEBC7" w14:textId="6B0C25CE" w:rsidR="008C2A7C" w:rsidRPr="00A72F23" w:rsidRDefault="008C2A7C">
      <w:pPr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br w:type="page"/>
      </w:r>
    </w:p>
    <w:p w14:paraId="0E1B9D0D" w14:textId="77777777" w:rsidR="00B0316B" w:rsidRPr="00B0316B" w:rsidRDefault="00B0316B" w:rsidP="00B0316B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B0316B">
        <w:rPr>
          <w:rFonts w:asciiTheme="minorHAnsi" w:eastAsia="Arial Unicode MS" w:hAnsiTheme="minorHAnsi" w:cstheme="minorHAnsi"/>
          <w:color w:val="000000"/>
          <w:lang w:eastAsia="zh-HK"/>
        </w:rPr>
        <w:lastRenderedPageBreak/>
        <w:t xml:space="preserve">4-in-1 Multi-technology Octopus smart lock reader (Octopus + Bluetooth + Scramble QR Code) </w:t>
      </w:r>
    </w:p>
    <w:p w14:paraId="1A2373D7" w14:textId="77777777" w:rsidR="00B0316B" w:rsidRDefault="00B0316B" w:rsidP="00B0316B">
      <w:pPr>
        <w:widowControl w:val="0"/>
        <w:snapToGrid w:val="0"/>
        <w:jc w:val="both"/>
        <w:rPr>
          <w:rFonts w:asciiTheme="minorHAnsi" w:eastAsiaTheme="minorEastAsia" w:hAnsiTheme="minorHAnsi" w:cstheme="minorHAnsi"/>
          <w:color w:val="000000"/>
          <w:lang w:val="en-GB" w:eastAsia="zh-HK"/>
        </w:rPr>
      </w:pPr>
    </w:p>
    <w:p w14:paraId="2635C863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Support HK Octopus Card, Octopus mobile apps, Octopus watch</w:t>
      </w:r>
    </w:p>
    <w:p w14:paraId="0151ED61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Supports Octopus, Mobile Virtual Card by Bluetooth 4.0+ and Scramble QR Code</w:t>
      </w:r>
    </w:p>
    <w:p w14:paraId="38CC887B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Bluetooth read range: 0.5m to 10m; QR Code read range: 4cm to 22cm</w:t>
      </w:r>
    </w:p>
    <w:p w14:paraId="556B724A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Supports Bluetooth 5.0, 2.4GHz</w:t>
      </w:r>
    </w:p>
    <w:p w14:paraId="3DCC6721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QR code camera minimum resolution is 5 mil (1mil = 0.0254mm, 0.01 inch)</w:t>
      </w:r>
    </w:p>
    <w:p w14:paraId="206E9646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QR code resolution 640 x 480</w:t>
      </w:r>
    </w:p>
    <w:p w14:paraId="41C621C0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QR code camera scanning range, ± 60</w:t>
      </w:r>
      <w:r w:rsidRPr="00B43C94">
        <w:rPr>
          <w:rFonts w:ascii="新細明體" w:eastAsia="新細明體" w:hAnsi="新細明體" w:cs="新細明體" w:hint="eastAsia"/>
          <w:color w:val="000000"/>
          <w:lang w:eastAsia="zh-HK"/>
        </w:rPr>
        <w:t>∘</w:t>
      </w:r>
      <w:r w:rsidRPr="00B43C94">
        <w:rPr>
          <w:rFonts w:eastAsia="Arial Unicode MS" w:cstheme="minorHAnsi"/>
          <w:color w:val="000000"/>
          <w:lang w:eastAsia="zh-HK"/>
        </w:rPr>
        <w:t xml:space="preserve">for left &amp; right, </w:t>
      </w:r>
      <w:r w:rsidRPr="00B43C94">
        <w:rPr>
          <w:rFonts w:ascii="Calibri" w:eastAsia="Arial Unicode MS" w:hAnsi="Calibri" w:cs="Calibri"/>
          <w:color w:val="000000"/>
          <w:lang w:eastAsia="zh-HK"/>
        </w:rPr>
        <w:t>±</w:t>
      </w:r>
      <w:r w:rsidRPr="00B43C94">
        <w:rPr>
          <w:rFonts w:eastAsia="Arial Unicode MS" w:cstheme="minorHAnsi"/>
          <w:color w:val="000000"/>
          <w:lang w:eastAsia="zh-HK"/>
        </w:rPr>
        <w:t xml:space="preserve"> 40</w:t>
      </w:r>
      <w:r w:rsidRPr="00B43C94">
        <w:rPr>
          <w:rFonts w:ascii="新細明體" w:eastAsia="新細明體" w:hAnsi="新細明體" w:cs="新細明體" w:hint="eastAsia"/>
          <w:color w:val="000000"/>
          <w:lang w:eastAsia="zh-HK"/>
        </w:rPr>
        <w:t>∘</w:t>
      </w:r>
      <w:r w:rsidRPr="00B43C94">
        <w:rPr>
          <w:rFonts w:eastAsia="Arial Unicode MS" w:cstheme="minorHAnsi"/>
          <w:color w:val="000000"/>
          <w:lang w:eastAsia="zh-HK"/>
        </w:rPr>
        <w:t>for front and back, 360</w:t>
      </w:r>
      <w:r w:rsidRPr="00B43C94">
        <w:rPr>
          <w:rFonts w:ascii="新細明體" w:eastAsia="新細明體" w:hAnsi="新細明體" w:cs="新細明體" w:hint="eastAsia"/>
          <w:color w:val="000000"/>
          <w:lang w:eastAsia="zh-HK"/>
        </w:rPr>
        <w:t>∘</w:t>
      </w:r>
      <w:r w:rsidRPr="00B43C94">
        <w:rPr>
          <w:rFonts w:eastAsia="Arial Unicode MS" w:cstheme="minorHAnsi"/>
          <w:color w:val="000000"/>
          <w:lang w:eastAsia="zh-HK"/>
        </w:rPr>
        <w:t xml:space="preserve"> rotation.</w:t>
      </w:r>
    </w:p>
    <w:p w14:paraId="4989B9C7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The reader shall have the Octopus Holding Limited Type Approval Certificate</w:t>
      </w:r>
    </w:p>
    <w:p w14:paraId="029BBBB9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Octopus ISO card read range: 7cm+; Bluetooth read range: 0.5m to 10m; QR Code read range: 4cm to 22cm</w:t>
      </w:r>
    </w:p>
    <w:p w14:paraId="713E5C3F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Programmable reader buzzer beep sound interval and times for access granted and access denied</w:t>
      </w:r>
    </w:p>
    <w:p w14:paraId="4D7A05B9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Programmable reader LED color (7 colors) interval and times for access granted and access denied</w:t>
      </w:r>
    </w:p>
    <w:p w14:paraId="4CE7F5AF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Reader configuration can be updated through the network by ACX proprietary software</w:t>
      </w:r>
    </w:p>
    <w:p w14:paraId="266675B9" w14:textId="77777777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Reader firmware can be upgraded through the network by ACX proprietary software</w:t>
      </w:r>
    </w:p>
    <w:p w14:paraId="4F0C981D" w14:textId="77777777" w:rsidR="00B43C94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Reader outputs OSDP or ACX proprietary scramble encryption RS485 format Reader size shall be no larger than 94mm(W) x 196mm(H) x 55mm(D)</w:t>
      </w:r>
    </w:p>
    <w:p w14:paraId="51A862F5" w14:textId="1E09FCBC" w:rsidR="00B0316B" w:rsidRPr="00B43C94" w:rsidRDefault="00B0316B" w:rsidP="00B43C94">
      <w:pPr>
        <w:pStyle w:val="ListParagraph"/>
        <w:numPr>
          <w:ilvl w:val="0"/>
          <w:numId w:val="41"/>
        </w:numPr>
        <w:snapToGrid w:val="0"/>
        <w:ind w:leftChars="0" w:left="1134"/>
        <w:jc w:val="both"/>
        <w:rPr>
          <w:rFonts w:eastAsia="Arial Unicode MS" w:cstheme="minorHAnsi"/>
          <w:color w:val="000000"/>
          <w:lang w:val="en-GB" w:eastAsia="zh-HK"/>
        </w:rPr>
      </w:pPr>
      <w:r w:rsidRPr="00B43C94">
        <w:rPr>
          <w:rFonts w:eastAsia="Arial Unicode MS" w:cstheme="minorHAnsi"/>
          <w:color w:val="000000"/>
          <w:lang w:eastAsia="zh-HK"/>
        </w:rPr>
        <w:t>Flush mount design with only 6mm extruded from the wall</w:t>
      </w:r>
      <w:r w:rsidR="00B43C94">
        <w:rPr>
          <w:rFonts w:eastAsia="Arial Unicode MS" w:cstheme="minorHAnsi"/>
          <w:color w:val="000000"/>
          <w:lang w:eastAsia="zh-HK"/>
        </w:rPr>
        <w:t>.</w:t>
      </w:r>
      <w:r w:rsidRPr="00B43C94">
        <w:rPr>
          <w:rFonts w:eastAsia="Arial Unicode MS" w:cstheme="minorHAnsi"/>
          <w:color w:val="000000"/>
          <w:lang w:val="en-GB" w:eastAsia="zh-HK"/>
        </w:rPr>
        <w:br w:type="page"/>
      </w:r>
    </w:p>
    <w:p w14:paraId="51210111" w14:textId="605901D6" w:rsidR="00122F6B" w:rsidRPr="00A72F23" w:rsidRDefault="00122F6B" w:rsidP="00122F6B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5-in-1 Multi-technology Reader (Facial Recognition + Palm Vein + Bluetooth + Scramble QR Code + </w:t>
      </w:r>
      <w:r w:rsidRPr="00B0316B">
        <w:rPr>
          <w:rFonts w:asciiTheme="minorHAnsi" w:eastAsia="Arial Unicode MS" w:hAnsiTheme="minorHAnsi" w:cstheme="minorHAnsi"/>
          <w:color w:val="000000"/>
          <w:lang w:eastAsia="zh-HK"/>
        </w:rPr>
        <w:t>RFID</w:t>
      </w:r>
      <w:r w:rsidRPr="00A72F23">
        <w:rPr>
          <w:rFonts w:asciiTheme="minorHAnsi" w:eastAsia="Arial Unicode MS" w:hAnsiTheme="minorHAnsi" w:cstheme="minorHAnsi"/>
          <w:color w:val="000000"/>
          <w:lang w:val="en-GB" w:eastAsia="zh-HK"/>
        </w:rPr>
        <w:t xml:space="preserve"> Card)</w:t>
      </w:r>
    </w:p>
    <w:p w14:paraId="022E8373" w14:textId="77777777" w:rsidR="007A6601" w:rsidRPr="00A72F23" w:rsidRDefault="007A6601" w:rsidP="007A6601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38A30224" w14:textId="1C354720" w:rsidR="007A6601" w:rsidRPr="00A72F23" w:rsidRDefault="007A6601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This is a flush-mounted reader</w:t>
      </w:r>
    </w:p>
    <w:p w14:paraId="5337A5A2" w14:textId="05877513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Facial Recognition Algorithm by </w:t>
      </w:r>
      <w:proofErr w:type="spellStart"/>
      <w:r w:rsidR="007A6601" w:rsidRPr="00A72F23">
        <w:rPr>
          <w:rFonts w:asciiTheme="minorHAnsi" w:hAnsiTheme="minorHAnsi" w:cstheme="minorHAnsi"/>
          <w:color w:val="000000"/>
        </w:rPr>
        <w:t>SenseTime</w:t>
      </w:r>
      <w:proofErr w:type="spellEnd"/>
      <w:r w:rsidRPr="00A72F23">
        <w:rPr>
          <w:rFonts w:asciiTheme="minorHAnsi" w:hAnsiTheme="minorHAnsi" w:cstheme="minorHAnsi"/>
          <w:color w:val="000000"/>
        </w:rPr>
        <w:t xml:space="preserve"> technology</w:t>
      </w:r>
    </w:p>
    <w:p w14:paraId="18DA1298" w14:textId="6FAD6790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Facial detection supports binocular infrared live </w:t>
      </w:r>
      <w:r w:rsidR="007A6601" w:rsidRPr="00A72F23">
        <w:rPr>
          <w:rFonts w:asciiTheme="minorHAnsi" w:hAnsiTheme="minorHAnsi" w:cstheme="minorHAnsi"/>
          <w:color w:val="000000"/>
        </w:rPr>
        <w:t>detection.</w:t>
      </w:r>
    </w:p>
    <w:p w14:paraId="0108036D" w14:textId="2E52C855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Face recognition can be completed in 300 </w:t>
      </w:r>
      <w:r w:rsidR="007A6601" w:rsidRPr="00A72F23">
        <w:rPr>
          <w:rFonts w:asciiTheme="minorHAnsi" w:hAnsiTheme="minorHAnsi" w:cstheme="minorHAnsi"/>
          <w:color w:val="000000"/>
        </w:rPr>
        <w:t>milliseconds.</w:t>
      </w:r>
    </w:p>
    <w:p w14:paraId="2B781489" w14:textId="7A517C4D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The recognition accuracy rate is higher than 99% and 0.5m-1.5m recognition distance is </w:t>
      </w:r>
      <w:r w:rsidR="007A6601" w:rsidRPr="00A72F23">
        <w:rPr>
          <w:rFonts w:asciiTheme="minorHAnsi" w:hAnsiTheme="minorHAnsi" w:cstheme="minorHAnsi"/>
          <w:color w:val="000000"/>
        </w:rPr>
        <w:t>supported.</w:t>
      </w:r>
    </w:p>
    <w:p w14:paraId="38B89E7E" w14:textId="77777777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20,000 local personnel</w:t>
      </w:r>
    </w:p>
    <w:p w14:paraId="1DA51B22" w14:textId="77777777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l-time detection and tracking of human faces, accurate detection can be carried out in situations such as side faces, half occlusion, and blur</w:t>
      </w:r>
    </w:p>
    <w:p w14:paraId="620EB0EE" w14:textId="77777777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Minimum 0.5 lux recognition</w:t>
      </w:r>
    </w:p>
    <w:p w14:paraId="3AC26D54" w14:textId="1EE1180F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Effective defense against non-living attacks such as 3D printing, electronic screens, video, pictures, masks, hoods, etc. </w:t>
      </w:r>
    </w:p>
    <w:p w14:paraId="7A32DBF6" w14:textId="610C9524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alm Vein recognition technology should be provided by Fujitsu PalmSecure-F Pro sensor</w:t>
      </w:r>
    </w:p>
    <w:p w14:paraId="0C2D7710" w14:textId="2D7BE831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Palm Vein Sensor supports binocular infrared live </w:t>
      </w:r>
      <w:r w:rsidR="007A6601" w:rsidRPr="00A72F23">
        <w:rPr>
          <w:rFonts w:asciiTheme="minorHAnsi" w:hAnsiTheme="minorHAnsi" w:cstheme="minorHAnsi"/>
          <w:color w:val="000000"/>
        </w:rPr>
        <w:t>detection.</w:t>
      </w:r>
    </w:p>
    <w:p w14:paraId="473D5CAE" w14:textId="0B0AA90B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Palm Vein recognition can be completed in one second for 2,000 palm vein users. Each user can register 2 palm vein </w:t>
      </w:r>
      <w:r w:rsidR="00F325AC" w:rsidRPr="00A72F23">
        <w:rPr>
          <w:rFonts w:asciiTheme="minorHAnsi" w:hAnsiTheme="minorHAnsi" w:cstheme="minorHAnsi"/>
          <w:color w:val="000000"/>
        </w:rPr>
        <w:t>templates.</w:t>
      </w:r>
    </w:p>
    <w:p w14:paraId="18195E13" w14:textId="43F53A8D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F</w:t>
      </w:r>
      <w:r w:rsidR="007A6601" w:rsidRPr="00A72F23">
        <w:rPr>
          <w:rFonts w:asciiTheme="minorHAnsi" w:hAnsiTheme="minorHAnsi" w:cstheme="minorHAnsi"/>
          <w:color w:val="000000"/>
        </w:rPr>
        <w:t>A</w:t>
      </w:r>
      <w:r w:rsidRPr="00A72F23">
        <w:rPr>
          <w:rFonts w:asciiTheme="minorHAnsi" w:hAnsiTheme="minorHAnsi" w:cstheme="minorHAnsi"/>
          <w:color w:val="000000"/>
        </w:rPr>
        <w:t>R is 0.00001%, Palm Vein detective range of the Palm Vein Sensor from 30mm to 70mm</w:t>
      </w:r>
    </w:p>
    <w:p w14:paraId="203AB0BB" w14:textId="47EC0139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Supports 5,000 local </w:t>
      </w:r>
      <w:r w:rsidR="00F325AC" w:rsidRPr="00A72F23">
        <w:rPr>
          <w:rFonts w:asciiTheme="minorHAnsi" w:hAnsiTheme="minorHAnsi" w:cstheme="minorHAnsi"/>
          <w:color w:val="000000"/>
        </w:rPr>
        <w:t>personnel.</w:t>
      </w:r>
    </w:p>
    <w:p w14:paraId="069AC7C2" w14:textId="5DC9A34F" w:rsidR="00122F6B" w:rsidRPr="00A72F23" w:rsidRDefault="008160CD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Supports 13.56MHz HKSTP’s LEGIC Prime, and LEGIC </w:t>
      </w:r>
      <w:proofErr w:type="spellStart"/>
      <w:r>
        <w:rPr>
          <w:rFonts w:asciiTheme="minorHAnsi" w:hAnsiTheme="minorHAnsi" w:cstheme="minorHAnsi"/>
          <w:color w:val="000000"/>
        </w:rPr>
        <w:t>Advant</w:t>
      </w:r>
      <w:proofErr w:type="spellEnd"/>
      <w:r>
        <w:rPr>
          <w:rFonts w:asciiTheme="minorHAnsi" w:hAnsiTheme="minorHAnsi" w:cstheme="minorHAnsi"/>
          <w:color w:val="000000"/>
        </w:rPr>
        <w:t xml:space="preserve"> card technology.</w:t>
      </w:r>
    </w:p>
    <w:p w14:paraId="7AEE1E70" w14:textId="77777777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47E73649" w14:textId="77777777" w:rsidR="00665745" w:rsidRDefault="00665745" w:rsidP="00665745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Supports Bluetooth 5.0, 2.4GHz</w:t>
      </w:r>
    </w:p>
    <w:p w14:paraId="0C1A6211" w14:textId="77777777" w:rsidR="00665745" w:rsidRPr="00A72F23" w:rsidRDefault="00665745" w:rsidP="00665745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camera minimum resolution is 5 mil (1mil = 0.0254mm, 0.01 inch)</w:t>
      </w:r>
    </w:p>
    <w:p w14:paraId="6B30EDF4" w14:textId="77777777" w:rsidR="00665745" w:rsidRPr="00A72F23" w:rsidRDefault="00665745" w:rsidP="00665745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QR code resolution 640 x 480</w:t>
      </w:r>
    </w:p>
    <w:p w14:paraId="4F25AA4B" w14:textId="77777777" w:rsidR="00665745" w:rsidRPr="00A72F23" w:rsidRDefault="00665745" w:rsidP="00665745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QR code camera scanning range, </w:t>
      </w:r>
      <w:r w:rsidRPr="00A72F23">
        <w:rPr>
          <w:rFonts w:asciiTheme="minorHAnsi" w:hAnsiTheme="minorHAnsi" w:cstheme="minorHAnsi"/>
          <w:color w:val="010202"/>
        </w:rPr>
        <w:t>± 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left &amp; right, ± 4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for front and back, 360</w:t>
      </w:r>
      <w:r w:rsidRPr="00A72F23">
        <w:rPr>
          <w:rFonts w:ascii="新細明體" w:eastAsia="新細明體" w:hAnsi="新細明體" w:cs="新細明體" w:hint="eastAsia"/>
          <w:color w:val="010202"/>
        </w:rPr>
        <w:t>∘</w:t>
      </w:r>
      <w:r w:rsidRPr="00A72F23">
        <w:rPr>
          <w:rFonts w:asciiTheme="minorHAnsi" w:hAnsiTheme="minorHAnsi" w:cstheme="minorHAnsi"/>
          <w:color w:val="010202"/>
        </w:rPr>
        <w:t>rotation.</w:t>
      </w:r>
    </w:p>
    <w:p w14:paraId="1C129B09" w14:textId="33C6F1F2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Programmable reader buzzer beep sound interval and times for access granted and access denied.</w:t>
      </w:r>
    </w:p>
    <w:p w14:paraId="0A2BEC87" w14:textId="50F4EB2D" w:rsidR="00122F6B" w:rsidRPr="00A72F23" w:rsidRDefault="00122F6B" w:rsidP="00122F6B">
      <w:pPr>
        <w:pStyle w:val="ListParagraph"/>
        <w:numPr>
          <w:ilvl w:val="0"/>
          <w:numId w:val="32"/>
        </w:numPr>
        <w:snapToGrid w:val="0"/>
        <w:ind w:leftChars="0" w:left="1134"/>
        <w:jc w:val="both"/>
        <w:rPr>
          <w:rFonts w:cstheme="minorHAnsi"/>
          <w:color w:val="000000"/>
          <w:szCs w:val="24"/>
        </w:rPr>
      </w:pPr>
      <w:r w:rsidRPr="00A72F23">
        <w:rPr>
          <w:rFonts w:cstheme="minorHAnsi"/>
          <w:color w:val="000000"/>
          <w:szCs w:val="24"/>
        </w:rPr>
        <w:t xml:space="preserve">programmable reader LED color (7 colors) interval and times for access granted and access </w:t>
      </w:r>
      <w:r w:rsidR="00F325AC" w:rsidRPr="00A72F23">
        <w:rPr>
          <w:rFonts w:cstheme="minorHAnsi"/>
          <w:color w:val="000000"/>
          <w:szCs w:val="24"/>
        </w:rPr>
        <w:t>denied.</w:t>
      </w:r>
    </w:p>
    <w:p w14:paraId="7063047F" w14:textId="0A63E384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configuration can be updated through the network by ACX proprietary software.</w:t>
      </w:r>
    </w:p>
    <w:p w14:paraId="49A069D1" w14:textId="036DDEF7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firmware can be upgraded through the network by ACX proprietary software.</w:t>
      </w:r>
    </w:p>
    <w:p w14:paraId="51E4A9FE" w14:textId="7CB9491C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 xml:space="preserve">Reader outputs </w:t>
      </w:r>
      <w:r w:rsidR="001B55D2" w:rsidRPr="00A72F23">
        <w:rPr>
          <w:rFonts w:asciiTheme="minorHAnsi" w:hAnsiTheme="minorHAnsi" w:cstheme="minorHAnsi"/>
          <w:color w:val="000000"/>
        </w:rPr>
        <w:t>OSDP or ACX proprietary scramble encryption RS485 format</w:t>
      </w:r>
    </w:p>
    <w:p w14:paraId="0263A876" w14:textId="644E1FF2" w:rsidR="00122F6B" w:rsidRPr="00A72F23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Tamper: Optical sensor</w:t>
      </w:r>
    </w:p>
    <w:p w14:paraId="258A991F" w14:textId="3066987E" w:rsidR="008160CD" w:rsidRDefault="00122F6B" w:rsidP="00122F6B">
      <w:pPr>
        <w:widowControl w:val="0"/>
        <w:numPr>
          <w:ilvl w:val="0"/>
          <w:numId w:val="32"/>
        </w:numPr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  <w:r w:rsidRPr="00A72F23">
        <w:rPr>
          <w:rFonts w:asciiTheme="minorHAnsi" w:hAnsiTheme="minorHAnsi" w:cstheme="minorHAnsi"/>
          <w:color w:val="000000"/>
        </w:rPr>
        <w:t>Reader size shall be no larger than 90mm(W) x 180mm(H) x 30mm(D)</w:t>
      </w:r>
    </w:p>
    <w:p w14:paraId="6AF4DC88" w14:textId="77777777" w:rsidR="008160CD" w:rsidRDefault="008160C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br w:type="page"/>
      </w:r>
    </w:p>
    <w:p w14:paraId="4EBD478A" w14:textId="77777777" w:rsidR="008160CD" w:rsidRPr="00B43C94" w:rsidRDefault="008160CD" w:rsidP="008160CD">
      <w:pPr>
        <w:widowControl w:val="0"/>
        <w:numPr>
          <w:ilvl w:val="0"/>
          <w:numId w:val="7"/>
        </w:numPr>
        <w:snapToGrid w:val="0"/>
        <w:ind w:left="993" w:hanging="567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  <w:r w:rsidRPr="00B43C94">
        <w:rPr>
          <w:rFonts w:asciiTheme="minorHAnsi" w:eastAsia="Arial Unicode MS" w:hAnsiTheme="minorHAnsi" w:cstheme="minorHAnsi"/>
          <w:color w:val="000000"/>
          <w:lang w:val="en-GB" w:eastAsia="zh-HK"/>
        </w:rPr>
        <w:lastRenderedPageBreak/>
        <w:t xml:space="preserve">Flush-mounted 3-in-1 Multi-technology Smart Card smart Reader (Bluetooth + Scramble QR Code + RFID Card) </w:t>
      </w:r>
    </w:p>
    <w:p w14:paraId="4E6E55F8" w14:textId="77777777" w:rsidR="008160CD" w:rsidRPr="00B43C94" w:rsidRDefault="008160CD" w:rsidP="008160CD">
      <w:pPr>
        <w:widowControl w:val="0"/>
        <w:snapToGrid w:val="0"/>
        <w:ind w:left="993"/>
        <w:jc w:val="both"/>
        <w:rPr>
          <w:rFonts w:asciiTheme="minorHAnsi" w:eastAsia="Arial Unicode MS" w:hAnsiTheme="minorHAnsi" w:cstheme="minorHAnsi"/>
          <w:color w:val="000000"/>
          <w:lang w:val="en-GB" w:eastAsia="zh-HK"/>
        </w:rPr>
      </w:pPr>
    </w:p>
    <w:p w14:paraId="79E4E6F4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 w:hint="eastAsia"/>
          <w:color w:val="000000"/>
        </w:rPr>
        <w:t>T</w:t>
      </w:r>
      <w:r w:rsidRPr="00B43C94">
        <w:rPr>
          <w:rFonts w:asciiTheme="minorHAnsi" w:hAnsiTheme="minorHAnsi" w:cstheme="minorHAnsi"/>
          <w:color w:val="000000"/>
        </w:rPr>
        <w:t>his is a flush-mounted reader which can be directly mounted on the electric junction box.</w:t>
      </w:r>
    </w:p>
    <w:p w14:paraId="5D7D1301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Reader size is 86mm(W) x 86mm(H) x 5mm(D) with reader cover plate.</w:t>
      </w:r>
    </w:p>
    <w:p w14:paraId="224EEAA7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Reader size is 86mm(W) x 86mm(H) x 3mm(D) without reader cover plate.</w:t>
      </w:r>
    </w:p>
    <w:p w14:paraId="7DE21576" w14:textId="5A063496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 xml:space="preserve">Supports 13.56MHz HKSTP’s LEGIC Prime, and LEGIC </w:t>
      </w:r>
      <w:proofErr w:type="spellStart"/>
      <w:r w:rsidRPr="00B43C94">
        <w:rPr>
          <w:rFonts w:asciiTheme="minorHAnsi" w:hAnsiTheme="minorHAnsi" w:cstheme="minorHAnsi"/>
          <w:color w:val="000000"/>
        </w:rPr>
        <w:t>Advant</w:t>
      </w:r>
      <w:proofErr w:type="spellEnd"/>
      <w:r w:rsidRPr="00B43C94">
        <w:rPr>
          <w:rFonts w:asciiTheme="minorHAnsi" w:hAnsiTheme="minorHAnsi" w:cstheme="minorHAnsi"/>
          <w:color w:val="000000"/>
        </w:rPr>
        <w:t xml:space="preserve"> card technology.</w:t>
      </w:r>
    </w:p>
    <w:p w14:paraId="5AEC7FAC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Supports Bluetooth 5.0, 2.4GHz</w:t>
      </w:r>
    </w:p>
    <w:p w14:paraId="3DEAC8F2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QR code camera minimum resolution is 5 mil (1mil = 0.0254mm, 0.01 inch)</w:t>
      </w:r>
    </w:p>
    <w:p w14:paraId="732BAF1F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QR code resolution 640 x 480</w:t>
      </w:r>
    </w:p>
    <w:p w14:paraId="6DEA35D7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 xml:space="preserve">QR code camera scanning range, </w:t>
      </w:r>
      <w:r w:rsidRPr="00B43C94">
        <w:rPr>
          <w:rFonts w:asciiTheme="minorHAnsi" w:hAnsiTheme="minorHAnsi" w:cstheme="minorHAnsi"/>
          <w:color w:val="010202"/>
        </w:rPr>
        <w:t>± 60</w:t>
      </w:r>
      <w:r w:rsidRPr="00B43C94">
        <w:rPr>
          <w:rFonts w:ascii="新細明體" w:eastAsia="新細明體" w:hAnsi="新細明體" w:cs="新細明體" w:hint="eastAsia"/>
          <w:color w:val="010202"/>
        </w:rPr>
        <w:t>∘</w:t>
      </w:r>
      <w:r w:rsidRPr="00B43C94">
        <w:rPr>
          <w:rFonts w:asciiTheme="minorHAnsi" w:hAnsiTheme="minorHAnsi" w:cstheme="minorHAnsi"/>
          <w:color w:val="010202"/>
        </w:rPr>
        <w:t>for left &amp; right, ± 40</w:t>
      </w:r>
      <w:r w:rsidRPr="00B43C94">
        <w:rPr>
          <w:rFonts w:ascii="新細明體" w:eastAsia="新細明體" w:hAnsi="新細明體" w:cs="新細明體" w:hint="eastAsia"/>
          <w:color w:val="010202"/>
        </w:rPr>
        <w:t>∘</w:t>
      </w:r>
      <w:r w:rsidRPr="00B43C94">
        <w:rPr>
          <w:rFonts w:asciiTheme="minorHAnsi" w:hAnsiTheme="minorHAnsi" w:cstheme="minorHAnsi"/>
          <w:color w:val="010202"/>
        </w:rPr>
        <w:t>for front and back, 360</w:t>
      </w:r>
      <w:r w:rsidRPr="00B43C94">
        <w:rPr>
          <w:rFonts w:ascii="新細明體" w:eastAsia="新細明體" w:hAnsi="新細明體" w:cs="新細明體" w:hint="eastAsia"/>
          <w:color w:val="010202"/>
        </w:rPr>
        <w:t>∘</w:t>
      </w:r>
      <w:r w:rsidRPr="00B43C94">
        <w:rPr>
          <w:rFonts w:asciiTheme="minorHAnsi" w:hAnsiTheme="minorHAnsi" w:cstheme="minorHAnsi"/>
          <w:color w:val="010202"/>
        </w:rPr>
        <w:t>rotation.</w:t>
      </w:r>
    </w:p>
    <w:p w14:paraId="4D20636E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13.56MHz card read range: 5cm+; Bluetooth read range: 0.5m to 10m; QR Code read range: 4cm to 22cm</w:t>
      </w:r>
    </w:p>
    <w:p w14:paraId="6E934335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Programmable reader buzzer beep sound interval and times for access granted and access denied</w:t>
      </w:r>
    </w:p>
    <w:p w14:paraId="228636B3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Programmable reader LED color (7 colors) interval and times for access granted and access denied</w:t>
      </w:r>
    </w:p>
    <w:p w14:paraId="11ED40FB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Reader configuration can be updated through the network by ACX proprietary software</w:t>
      </w:r>
    </w:p>
    <w:p w14:paraId="55E28964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 xml:space="preserve">Reader firmware can be upgraded through the network by ACX proprietary software  </w:t>
      </w:r>
    </w:p>
    <w:p w14:paraId="6EBDA19C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Reader outputs OSDP or ACX proprietary scramble encryption RS485 format</w:t>
      </w:r>
    </w:p>
    <w:p w14:paraId="7BEDC72B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Reader Tamper: Optical sensor</w:t>
      </w:r>
    </w:p>
    <w:p w14:paraId="6BFEB33B" w14:textId="77777777" w:rsidR="008160CD" w:rsidRPr="00B43C94" w:rsidRDefault="008160CD" w:rsidP="008160CD">
      <w:pPr>
        <w:widowControl w:val="0"/>
        <w:numPr>
          <w:ilvl w:val="0"/>
          <w:numId w:val="40"/>
        </w:numPr>
        <w:snapToGrid w:val="0"/>
        <w:ind w:left="993"/>
        <w:jc w:val="both"/>
        <w:rPr>
          <w:rFonts w:asciiTheme="minorHAnsi" w:hAnsiTheme="minorHAnsi" w:cstheme="minorHAnsi"/>
          <w:color w:val="000000"/>
        </w:rPr>
      </w:pPr>
      <w:r w:rsidRPr="00B43C94">
        <w:rPr>
          <w:rFonts w:asciiTheme="minorHAnsi" w:hAnsiTheme="minorHAnsi" w:cstheme="minorHAnsi"/>
          <w:color w:val="000000"/>
        </w:rPr>
        <w:t>Waterproof, IP55 rated</w:t>
      </w:r>
    </w:p>
    <w:p w14:paraId="48A6570E" w14:textId="77777777" w:rsidR="00122F6B" w:rsidRPr="00A72F23" w:rsidRDefault="00122F6B" w:rsidP="008160CD">
      <w:pPr>
        <w:widowControl w:val="0"/>
        <w:snapToGrid w:val="0"/>
        <w:ind w:left="1134"/>
        <w:jc w:val="both"/>
        <w:rPr>
          <w:rFonts w:asciiTheme="minorHAnsi" w:hAnsiTheme="minorHAnsi" w:cstheme="minorHAnsi"/>
          <w:color w:val="000000"/>
        </w:rPr>
      </w:pPr>
    </w:p>
    <w:sectPr w:rsidR="00122F6B" w:rsidRPr="00A72F23" w:rsidSect="008D04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260" w:bottom="1440" w:left="12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09D6B" w14:textId="77777777" w:rsidR="008D043E" w:rsidRDefault="008D043E">
      <w:r>
        <w:separator/>
      </w:r>
    </w:p>
  </w:endnote>
  <w:endnote w:type="continuationSeparator" w:id="0">
    <w:p w14:paraId="324B79D6" w14:textId="77777777" w:rsidR="008D043E" w:rsidRDefault="008D0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84EA" w14:textId="77777777" w:rsidR="007F4081" w:rsidRDefault="007F40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2379A" w14:textId="6A4A5F20" w:rsidR="009C0DDA" w:rsidRPr="005F4AAA" w:rsidRDefault="009C0DDA" w:rsidP="005F4A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96111" w14:textId="77777777" w:rsidR="007F4081" w:rsidRDefault="007F40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FBA94" w14:textId="77777777" w:rsidR="008D043E" w:rsidRDefault="008D043E">
      <w:r>
        <w:separator/>
      </w:r>
    </w:p>
  </w:footnote>
  <w:footnote w:type="continuationSeparator" w:id="0">
    <w:p w14:paraId="4FD5DC1F" w14:textId="77777777" w:rsidR="008D043E" w:rsidRDefault="008D04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44B38" w14:textId="77777777" w:rsidR="007F4081" w:rsidRDefault="007F40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41ADF" w14:textId="77777777" w:rsidR="009C0DDA" w:rsidRPr="00996A1F" w:rsidRDefault="00BB00AB" w:rsidP="0022569E">
    <w:pPr>
      <w:ind w:left="240" w:hangingChars="100" w:hanging="240"/>
      <w:rPr>
        <w:rStyle w:val="PageNumber"/>
        <w:rFonts w:ascii="Tahoma" w:eastAsia="新細明體" w:hAnsi="Tahoma" w:cs="Tahoma"/>
        <w:color w:val="BFBFBF" w:themeColor="background1" w:themeShade="BF"/>
        <w:sz w:val="16"/>
        <w:szCs w:val="16"/>
        <w:lang w:eastAsia="zh-TW"/>
      </w:rPr>
    </w:pPr>
    <w:r>
      <w:rPr>
        <w:rFonts w:ascii="Tahoma" w:eastAsia="新細明體" w:hAnsi="Tahoma" w:cs="Tahoma" w:hint="eastAsia"/>
        <w:noProof/>
        <w:lang w:eastAsia="zh-TW"/>
      </w:rPr>
      <w:t xml:space="preserve"> </w:t>
    </w:r>
    <w:r w:rsidR="00FB6B82">
      <w:rPr>
        <w:noProof/>
      </w:rPr>
      <w:drawing>
        <wp:inline distT="0" distB="0" distL="0" distR="0" wp14:anchorId="65E70B9B" wp14:editId="6BB53769">
          <wp:extent cx="2190750" cy="371475"/>
          <wp:effectExtent l="0" t="0" r="0" b="9525"/>
          <wp:docPr id="1" name="圖片 1" descr="ACX Sloga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CX Sloga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0750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ahoma" w:eastAsia="新細明體" w:hAnsi="Tahoma" w:cs="Tahoma" w:hint="eastAsia"/>
        <w:noProof/>
        <w:lang w:eastAsia="zh-TW"/>
      </w:rPr>
      <w:t xml:space="preserve"> </w:t>
    </w:r>
    <w:r w:rsidR="009C0DDA">
      <w:rPr>
        <w:rFonts w:ascii="Tahoma" w:eastAsia="新細明體" w:hAnsi="Tahoma" w:cs="Tahoma" w:hint="eastAsia"/>
        <w:b/>
        <w:noProof/>
        <w:lang w:eastAsia="zh-TW"/>
      </w:rPr>
      <w:t xml:space="preserve">     </w:t>
    </w:r>
    <w:r w:rsidR="009C0DDA">
      <w:rPr>
        <w:rFonts w:eastAsia="新細明體" w:hint="eastAsia"/>
        <w:i/>
        <w:noProof/>
        <w:lang w:eastAsia="zh-TW"/>
      </w:rPr>
      <w:t xml:space="preserve">       </w:t>
    </w:r>
    <w:r w:rsidR="009C0DDA">
      <w:rPr>
        <w:rFonts w:eastAsia="新細明體" w:hint="eastAsia"/>
        <w:i/>
        <w:noProof/>
        <w:lang w:eastAsia="zh-TW"/>
      </w:rPr>
      <w:tab/>
      <w:t xml:space="preserve">             </w:t>
    </w:r>
    <w:r w:rsidR="009C0DDA">
      <w:rPr>
        <w:rFonts w:eastAsia="新細明體" w:hint="eastAsia"/>
        <w:i/>
        <w:noProof/>
        <w:lang w:eastAsia="zh-TW"/>
      </w:rPr>
      <w:tab/>
    </w:r>
    <w:r w:rsidR="00996A1F">
      <w:rPr>
        <w:rFonts w:eastAsia="新細明體"/>
        <w:i/>
        <w:noProof/>
        <w:lang w:eastAsia="zh-TW"/>
      </w:rPr>
      <w:tab/>
    </w:r>
    <w:r w:rsidR="00996A1F">
      <w:rPr>
        <w:rFonts w:eastAsia="新細明體"/>
        <w:i/>
        <w:noProof/>
        <w:lang w:eastAsia="zh-TW"/>
      </w:rPr>
      <w:tab/>
    </w:r>
    <w:r w:rsidR="00996A1F">
      <w:rPr>
        <w:rFonts w:eastAsia="新細明體"/>
        <w:i/>
        <w:noProof/>
        <w:lang w:eastAsia="zh-TW"/>
      </w:rPr>
      <w:tab/>
    </w:r>
    <w:r w:rsidR="009C0DDA" w:rsidRPr="00996A1F">
      <w:rPr>
        <w:rFonts w:ascii="Tahoma" w:hAnsi="Tahoma" w:cs="Tahoma"/>
        <w:i/>
        <w:noProof/>
        <w:color w:val="BFBFBF" w:themeColor="background1" w:themeShade="BF"/>
        <w:sz w:val="16"/>
        <w:szCs w:val="16"/>
      </w:rPr>
      <w:t xml:space="preserve">  </w:t>
    </w:r>
    <w:r w:rsidR="009C0DDA" w:rsidRPr="00996A1F">
      <w:rPr>
        <w:rFonts w:ascii="Tahoma" w:hAnsi="Tahoma" w:cs="Tahoma"/>
        <w:color w:val="BFBFBF" w:themeColor="background1" w:themeShade="BF"/>
        <w:sz w:val="16"/>
        <w:szCs w:val="16"/>
      </w:rPr>
      <w:t xml:space="preserve">Page </w:t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fldChar w:fldCharType="begin"/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instrText xml:space="preserve"> PAGE </w:instrText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fldChar w:fldCharType="separate"/>
    </w:r>
    <w:r w:rsidR="00FF41F3">
      <w:rPr>
        <w:rStyle w:val="PageNumber"/>
        <w:rFonts w:ascii="Tahoma" w:hAnsi="Tahoma" w:cs="Tahoma"/>
        <w:noProof/>
        <w:color w:val="BFBFBF" w:themeColor="background1" w:themeShade="BF"/>
        <w:sz w:val="16"/>
        <w:szCs w:val="16"/>
      </w:rPr>
      <w:t>1</w:t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fldChar w:fldCharType="end"/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t xml:space="preserve"> of </w:t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fldChar w:fldCharType="begin"/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instrText xml:space="preserve"> NUMPAGES </w:instrText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fldChar w:fldCharType="separate"/>
    </w:r>
    <w:r w:rsidR="00FF41F3">
      <w:rPr>
        <w:rStyle w:val="PageNumber"/>
        <w:rFonts w:ascii="Tahoma" w:hAnsi="Tahoma" w:cs="Tahoma"/>
        <w:noProof/>
        <w:color w:val="BFBFBF" w:themeColor="background1" w:themeShade="BF"/>
        <w:sz w:val="16"/>
        <w:szCs w:val="16"/>
      </w:rPr>
      <w:t>1</w:t>
    </w:r>
    <w:r w:rsidR="009C0DDA" w:rsidRPr="00996A1F">
      <w:rPr>
        <w:rStyle w:val="PageNumber"/>
        <w:rFonts w:ascii="Tahoma" w:hAnsi="Tahoma" w:cs="Tahoma"/>
        <w:color w:val="BFBFBF" w:themeColor="background1" w:themeShade="BF"/>
        <w:sz w:val="16"/>
        <w:szCs w:val="16"/>
      </w:rPr>
      <w:fldChar w:fldCharType="end"/>
    </w:r>
  </w:p>
  <w:p w14:paraId="3947D127" w14:textId="77777777" w:rsidR="009C0DDA" w:rsidRPr="00996A1F" w:rsidRDefault="009C0DDA" w:rsidP="00E72B2B">
    <w:pPr>
      <w:pStyle w:val="Header"/>
      <w:tabs>
        <w:tab w:val="left" w:pos="2145"/>
        <w:tab w:val="right" w:pos="9924"/>
      </w:tabs>
      <w:rPr>
        <w:rFonts w:ascii="Tahoma" w:hAnsi="Tahoma" w:cs="Tahoma"/>
        <w:color w:val="BFBFBF" w:themeColor="background1" w:themeShade="BF"/>
        <w:sz w:val="22"/>
        <w:szCs w:val="22"/>
      </w:rPr>
    </w:pPr>
    <w:r w:rsidRPr="00996A1F">
      <w:rPr>
        <w:rFonts w:ascii="Tahoma" w:hAnsi="Tahoma" w:cs="Tahoma" w:hint="eastAsia"/>
        <w:color w:val="BFBFBF" w:themeColor="background1" w:themeShade="BF"/>
        <w:sz w:val="22"/>
        <w:szCs w:val="22"/>
      </w:rPr>
      <w:t>______________________________________________</w:t>
    </w:r>
    <w:r w:rsidRPr="00996A1F">
      <w:rPr>
        <w:rFonts w:ascii="Tahoma" w:hAnsi="Tahoma" w:cs="Tahoma"/>
        <w:color w:val="BFBFBF" w:themeColor="background1" w:themeShade="BF"/>
        <w:sz w:val="22"/>
        <w:szCs w:val="22"/>
      </w:rPr>
      <w:t>__________</w:t>
    </w:r>
    <w:r w:rsidRPr="00996A1F">
      <w:rPr>
        <w:rFonts w:ascii="Tahoma" w:eastAsia="新細明體" w:hAnsi="Tahoma" w:cs="Tahoma" w:hint="eastAsia"/>
        <w:color w:val="BFBFBF" w:themeColor="background1" w:themeShade="BF"/>
        <w:sz w:val="22"/>
        <w:szCs w:val="22"/>
        <w:lang w:eastAsia="zh-TW"/>
      </w:rPr>
      <w:t>_________</w:t>
    </w:r>
    <w:r w:rsidRPr="00996A1F">
      <w:rPr>
        <w:rFonts w:ascii="Tahoma" w:hAnsi="Tahoma" w:cs="Tahoma"/>
        <w:color w:val="BFBFBF" w:themeColor="background1" w:themeShade="BF"/>
        <w:sz w:val="22"/>
        <w:szCs w:val="22"/>
      </w:rPr>
      <w:t>___</w:t>
    </w:r>
    <w:r w:rsidRPr="00996A1F">
      <w:rPr>
        <w:rFonts w:ascii="Tahoma" w:hAnsi="Tahoma" w:cs="Tahoma" w:hint="eastAsia"/>
        <w:color w:val="BFBFBF" w:themeColor="background1" w:themeShade="BF"/>
        <w:sz w:val="22"/>
        <w:szCs w:val="22"/>
      </w:rPr>
      <w:t>____________</w:t>
    </w:r>
  </w:p>
  <w:p w14:paraId="132F8DA0" w14:textId="77777777" w:rsidR="009C0DDA" w:rsidRDefault="009C0D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FE4A7" w14:textId="77777777" w:rsidR="007F4081" w:rsidRDefault="007F40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42D98"/>
    <w:multiLevelType w:val="hybridMultilevel"/>
    <w:tmpl w:val="21C26730"/>
    <w:lvl w:ilvl="0" w:tplc="85ACBFF8">
      <w:start w:val="1"/>
      <w:numFmt w:val="lowerLetter"/>
      <w:lvlText w:val="%1."/>
      <w:lvlJc w:val="left"/>
      <w:pPr>
        <w:ind w:left="2638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238" w:hanging="480"/>
      </w:pPr>
    </w:lvl>
    <w:lvl w:ilvl="2" w:tplc="0409001B" w:tentative="1">
      <w:start w:val="1"/>
      <w:numFmt w:val="lowerRoman"/>
      <w:lvlText w:val="%3."/>
      <w:lvlJc w:val="right"/>
      <w:pPr>
        <w:ind w:left="3718" w:hanging="480"/>
      </w:pPr>
    </w:lvl>
    <w:lvl w:ilvl="3" w:tplc="0409000F" w:tentative="1">
      <w:start w:val="1"/>
      <w:numFmt w:val="decimal"/>
      <w:lvlText w:val="%4."/>
      <w:lvlJc w:val="left"/>
      <w:pPr>
        <w:ind w:left="419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78" w:hanging="480"/>
      </w:pPr>
    </w:lvl>
    <w:lvl w:ilvl="5" w:tplc="0409001B" w:tentative="1">
      <w:start w:val="1"/>
      <w:numFmt w:val="lowerRoman"/>
      <w:lvlText w:val="%6."/>
      <w:lvlJc w:val="right"/>
      <w:pPr>
        <w:ind w:left="5158" w:hanging="480"/>
      </w:pPr>
    </w:lvl>
    <w:lvl w:ilvl="6" w:tplc="0409000F" w:tentative="1">
      <w:start w:val="1"/>
      <w:numFmt w:val="decimal"/>
      <w:lvlText w:val="%7."/>
      <w:lvlJc w:val="left"/>
      <w:pPr>
        <w:ind w:left="563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18" w:hanging="480"/>
      </w:pPr>
    </w:lvl>
    <w:lvl w:ilvl="8" w:tplc="0409001B" w:tentative="1">
      <w:start w:val="1"/>
      <w:numFmt w:val="lowerRoman"/>
      <w:lvlText w:val="%9."/>
      <w:lvlJc w:val="right"/>
      <w:pPr>
        <w:ind w:left="6598" w:hanging="480"/>
      </w:pPr>
    </w:lvl>
  </w:abstractNum>
  <w:abstractNum w:abstractNumId="1" w15:restartNumberingAfterBreak="0">
    <w:nsid w:val="06675E1D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6B56EF1"/>
    <w:multiLevelType w:val="hybridMultilevel"/>
    <w:tmpl w:val="1916A902"/>
    <w:lvl w:ilvl="0" w:tplc="21564EE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46DE48FE">
      <w:numFmt w:val="none"/>
      <w:lvlText w:val=""/>
      <w:lvlJc w:val="left"/>
      <w:pPr>
        <w:tabs>
          <w:tab w:val="num" w:pos="360"/>
        </w:tabs>
      </w:pPr>
    </w:lvl>
    <w:lvl w:ilvl="2" w:tplc="C4A484C4">
      <w:numFmt w:val="none"/>
      <w:lvlText w:val=""/>
      <w:lvlJc w:val="left"/>
      <w:pPr>
        <w:tabs>
          <w:tab w:val="num" w:pos="360"/>
        </w:tabs>
      </w:pPr>
    </w:lvl>
    <w:lvl w:ilvl="3" w:tplc="CD18A9D8">
      <w:numFmt w:val="none"/>
      <w:lvlText w:val=""/>
      <w:lvlJc w:val="left"/>
      <w:pPr>
        <w:tabs>
          <w:tab w:val="num" w:pos="360"/>
        </w:tabs>
      </w:pPr>
    </w:lvl>
    <w:lvl w:ilvl="4" w:tplc="68866D32">
      <w:numFmt w:val="none"/>
      <w:lvlText w:val=""/>
      <w:lvlJc w:val="left"/>
      <w:pPr>
        <w:tabs>
          <w:tab w:val="num" w:pos="360"/>
        </w:tabs>
      </w:pPr>
    </w:lvl>
    <w:lvl w:ilvl="5" w:tplc="ACA6FDAC">
      <w:numFmt w:val="none"/>
      <w:lvlText w:val=""/>
      <w:lvlJc w:val="left"/>
      <w:pPr>
        <w:tabs>
          <w:tab w:val="num" w:pos="360"/>
        </w:tabs>
      </w:pPr>
    </w:lvl>
    <w:lvl w:ilvl="6" w:tplc="5A6C4C90">
      <w:numFmt w:val="none"/>
      <w:lvlText w:val=""/>
      <w:lvlJc w:val="left"/>
      <w:pPr>
        <w:tabs>
          <w:tab w:val="num" w:pos="360"/>
        </w:tabs>
      </w:pPr>
    </w:lvl>
    <w:lvl w:ilvl="7" w:tplc="ABE6208E">
      <w:numFmt w:val="none"/>
      <w:lvlText w:val=""/>
      <w:lvlJc w:val="left"/>
      <w:pPr>
        <w:tabs>
          <w:tab w:val="num" w:pos="360"/>
        </w:tabs>
      </w:pPr>
    </w:lvl>
    <w:lvl w:ilvl="8" w:tplc="4B92ABD2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6F75E1D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CD5008E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10B044D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25232A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3746CEF"/>
    <w:multiLevelType w:val="hybridMultilevel"/>
    <w:tmpl w:val="ABD0CECA"/>
    <w:lvl w:ilvl="0" w:tplc="21564E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63479C6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4339E"/>
    <w:multiLevelType w:val="hybridMultilevel"/>
    <w:tmpl w:val="D5301750"/>
    <w:lvl w:ilvl="0" w:tplc="04090017">
      <w:start w:val="1"/>
      <w:numFmt w:val="lowerLetter"/>
      <w:lvlText w:val="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0047D6B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0B45D00"/>
    <w:multiLevelType w:val="multilevel"/>
    <w:tmpl w:val="2F40058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00B050"/>
      </w:rPr>
    </w:lvl>
    <w:lvl w:ilvl="1">
      <w:start w:val="1"/>
      <w:numFmt w:val="decimal"/>
      <w:lvlText w:val="6.%2"/>
      <w:lvlJc w:val="left"/>
      <w:pPr>
        <w:ind w:left="36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B05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B05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B05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B05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B05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B050"/>
      </w:rPr>
    </w:lvl>
  </w:abstractNum>
  <w:abstractNum w:abstractNumId="12" w15:restartNumberingAfterBreak="0">
    <w:nsid w:val="214A3943"/>
    <w:multiLevelType w:val="hybridMultilevel"/>
    <w:tmpl w:val="2D8241C6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25C40678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28586685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F1B1E"/>
    <w:multiLevelType w:val="hybridMultilevel"/>
    <w:tmpl w:val="6AA8056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2B533E1A"/>
    <w:multiLevelType w:val="hybridMultilevel"/>
    <w:tmpl w:val="723013FE"/>
    <w:lvl w:ilvl="0" w:tplc="04090017">
      <w:start w:val="1"/>
      <w:numFmt w:val="lowerLetter"/>
      <w:lvlText w:val="%1)"/>
      <w:lvlJc w:val="left"/>
      <w:pPr>
        <w:ind w:left="111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93" w:hanging="480"/>
      </w:pPr>
    </w:lvl>
    <w:lvl w:ilvl="2" w:tplc="0409001B" w:tentative="1">
      <w:start w:val="1"/>
      <w:numFmt w:val="lowerRoman"/>
      <w:lvlText w:val="%3."/>
      <w:lvlJc w:val="right"/>
      <w:pPr>
        <w:ind w:left="2073" w:hanging="480"/>
      </w:pPr>
    </w:lvl>
    <w:lvl w:ilvl="3" w:tplc="0409000F" w:tentative="1">
      <w:start w:val="1"/>
      <w:numFmt w:val="decimal"/>
      <w:lvlText w:val="%4."/>
      <w:lvlJc w:val="left"/>
      <w:pPr>
        <w:ind w:left="25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33" w:hanging="480"/>
      </w:pPr>
    </w:lvl>
    <w:lvl w:ilvl="5" w:tplc="0409001B" w:tentative="1">
      <w:start w:val="1"/>
      <w:numFmt w:val="lowerRoman"/>
      <w:lvlText w:val="%6."/>
      <w:lvlJc w:val="right"/>
      <w:pPr>
        <w:ind w:left="3513" w:hanging="480"/>
      </w:pPr>
    </w:lvl>
    <w:lvl w:ilvl="6" w:tplc="0409000F" w:tentative="1">
      <w:start w:val="1"/>
      <w:numFmt w:val="decimal"/>
      <w:lvlText w:val="%7."/>
      <w:lvlJc w:val="left"/>
      <w:pPr>
        <w:ind w:left="39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73" w:hanging="480"/>
      </w:pPr>
    </w:lvl>
    <w:lvl w:ilvl="8" w:tplc="0409001B" w:tentative="1">
      <w:start w:val="1"/>
      <w:numFmt w:val="lowerRoman"/>
      <w:lvlText w:val="%9."/>
      <w:lvlJc w:val="right"/>
      <w:pPr>
        <w:ind w:left="4953" w:hanging="480"/>
      </w:pPr>
    </w:lvl>
  </w:abstractNum>
  <w:abstractNum w:abstractNumId="17" w15:restartNumberingAfterBreak="0">
    <w:nsid w:val="2B7E36C6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2F312C1E"/>
    <w:multiLevelType w:val="hybridMultilevel"/>
    <w:tmpl w:val="6068EBE6"/>
    <w:lvl w:ilvl="0" w:tplc="EE4A3E22">
      <w:start w:val="1"/>
      <w:numFmt w:val="lowerLetter"/>
      <w:lvlText w:val="%1)"/>
      <w:lvlJc w:val="left"/>
      <w:pPr>
        <w:ind w:left="1800" w:hanging="360"/>
      </w:pPr>
      <w:rPr>
        <w:rFonts w:hint="eastAsia"/>
      </w:r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2FBC0AC4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8D21E20"/>
    <w:multiLevelType w:val="hybridMultilevel"/>
    <w:tmpl w:val="D64810E2"/>
    <w:lvl w:ilvl="0" w:tplc="4E72C960">
      <w:start w:val="1"/>
      <w:numFmt w:val="lowerLetter"/>
      <w:lvlText w:val="%1."/>
      <w:lvlJc w:val="left"/>
      <w:pPr>
        <w:ind w:left="480" w:hanging="480"/>
      </w:pPr>
      <w:rPr>
        <w:rFonts w:ascii="Arial" w:eastAsia="Arial" w:hAnsi="Arial" w:cs="Arial" w:hint="default"/>
        <w:color w:val="010202"/>
        <w:spacing w:val="-1"/>
        <w:w w:val="99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FB3692E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3F5773"/>
    <w:multiLevelType w:val="hybridMultilevel"/>
    <w:tmpl w:val="499C7376"/>
    <w:lvl w:ilvl="0" w:tplc="04090017">
      <w:start w:val="1"/>
      <w:numFmt w:val="lowerLetter"/>
      <w:lvlText w:val="%1)"/>
      <w:lvlJc w:val="left"/>
      <w:pPr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23" w15:restartNumberingAfterBreak="0">
    <w:nsid w:val="41F51D39"/>
    <w:multiLevelType w:val="multilevel"/>
    <w:tmpl w:val="0DBC3C5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color w:val="00B050"/>
      </w:rPr>
    </w:lvl>
    <w:lvl w:ilvl="1">
      <w:start w:val="1"/>
      <w:numFmt w:val="decimal"/>
      <w:lvlText w:val="3.%2"/>
      <w:lvlJc w:val="left"/>
      <w:pPr>
        <w:ind w:left="36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B05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B05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B05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B05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B05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00B050"/>
      </w:rPr>
    </w:lvl>
  </w:abstractNum>
  <w:abstractNum w:abstractNumId="24" w15:restartNumberingAfterBreak="0">
    <w:nsid w:val="47F07A49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642E2A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03122"/>
    <w:multiLevelType w:val="hybridMultilevel"/>
    <w:tmpl w:val="FECECF5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E4006032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E571623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4F9B3E51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3E2752"/>
    <w:multiLevelType w:val="hybridMultilevel"/>
    <w:tmpl w:val="6F12825A"/>
    <w:lvl w:ilvl="0" w:tplc="04090017">
      <w:start w:val="1"/>
      <w:numFmt w:val="lowerLetter"/>
      <w:lvlText w:val="%1)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E966628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2D3DCE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5477C1"/>
    <w:multiLevelType w:val="hybridMultilevel"/>
    <w:tmpl w:val="2D8241C6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65D85F4A"/>
    <w:multiLevelType w:val="hybridMultilevel"/>
    <w:tmpl w:val="DACA1F0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64E7AFB"/>
    <w:multiLevelType w:val="hybridMultilevel"/>
    <w:tmpl w:val="67F80E58"/>
    <w:lvl w:ilvl="0" w:tplc="2B1641DC">
      <w:start w:val="1"/>
      <w:numFmt w:val="lowerLetter"/>
      <w:lvlText w:val="%1)"/>
      <w:lvlJc w:val="left"/>
      <w:pPr>
        <w:ind w:left="1800" w:hanging="360"/>
      </w:pPr>
      <w:rPr>
        <w:rFonts w:hint="eastAsia"/>
      </w:r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673533DB"/>
    <w:multiLevelType w:val="hybridMultilevel"/>
    <w:tmpl w:val="26F6F23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BB30969"/>
    <w:multiLevelType w:val="hybridMultilevel"/>
    <w:tmpl w:val="003A01F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603430D6">
      <w:start w:val="1"/>
      <w:numFmt w:val="lowerRoman"/>
      <w:lvlText w:val="%2)"/>
      <w:lvlJc w:val="left"/>
      <w:pPr>
        <w:ind w:left="28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BDC1F5C"/>
    <w:multiLevelType w:val="hybridMultilevel"/>
    <w:tmpl w:val="CF129B48"/>
    <w:lvl w:ilvl="0" w:tplc="E4006032">
      <w:start w:val="1"/>
      <w:numFmt w:val="lowerRoman"/>
      <w:lvlText w:val="%1."/>
      <w:lvlJc w:val="right"/>
      <w:pPr>
        <w:ind w:left="25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193675"/>
    <w:multiLevelType w:val="hybridMultilevel"/>
    <w:tmpl w:val="BF140DB6"/>
    <w:lvl w:ilvl="0" w:tplc="FB1AD498">
      <w:start w:val="1"/>
      <w:numFmt w:val="lowerLetter"/>
      <w:lvlText w:val="%1)"/>
      <w:lvlJc w:val="left"/>
      <w:pPr>
        <w:ind w:left="1800" w:hanging="360"/>
      </w:pPr>
      <w:rPr>
        <w:rFonts w:hint="eastAsia"/>
      </w:rPr>
    </w:lvl>
    <w:lvl w:ilvl="1" w:tplc="FFFFFFFF">
      <w:start w:val="1"/>
      <w:numFmt w:val="lowerRoman"/>
      <w:lvlText w:val="%2."/>
      <w:lvlJc w:val="right"/>
      <w:pPr>
        <w:ind w:left="2520" w:hanging="360"/>
      </w:pPr>
      <w:rPr>
        <w:lang w:val="en-US"/>
      </w:r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77936CE"/>
    <w:multiLevelType w:val="hybridMultilevel"/>
    <w:tmpl w:val="8A3EE798"/>
    <w:lvl w:ilvl="0" w:tplc="648CAF04">
      <w:start w:val="1"/>
      <w:numFmt w:val="decimal"/>
      <w:lvlText w:val="5.%1"/>
      <w:lvlJc w:val="center"/>
      <w:pPr>
        <w:ind w:left="180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928333B"/>
    <w:multiLevelType w:val="hybridMultilevel"/>
    <w:tmpl w:val="5AB8B3CC"/>
    <w:lvl w:ilvl="0" w:tplc="04090017">
      <w:start w:val="1"/>
      <w:numFmt w:val="lowerLetter"/>
      <w:lvlText w:val="%1)"/>
      <w:lvlJc w:val="left"/>
      <w:pPr>
        <w:ind w:left="1113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93" w:hanging="480"/>
      </w:pPr>
    </w:lvl>
    <w:lvl w:ilvl="2" w:tplc="0409001B" w:tentative="1">
      <w:start w:val="1"/>
      <w:numFmt w:val="lowerRoman"/>
      <w:lvlText w:val="%3."/>
      <w:lvlJc w:val="right"/>
      <w:pPr>
        <w:ind w:left="2073" w:hanging="480"/>
      </w:pPr>
    </w:lvl>
    <w:lvl w:ilvl="3" w:tplc="0409000F" w:tentative="1">
      <w:start w:val="1"/>
      <w:numFmt w:val="decimal"/>
      <w:lvlText w:val="%4."/>
      <w:lvlJc w:val="left"/>
      <w:pPr>
        <w:ind w:left="25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33" w:hanging="480"/>
      </w:pPr>
    </w:lvl>
    <w:lvl w:ilvl="5" w:tplc="0409001B" w:tentative="1">
      <w:start w:val="1"/>
      <w:numFmt w:val="lowerRoman"/>
      <w:lvlText w:val="%6."/>
      <w:lvlJc w:val="right"/>
      <w:pPr>
        <w:ind w:left="3513" w:hanging="480"/>
      </w:pPr>
    </w:lvl>
    <w:lvl w:ilvl="6" w:tplc="0409000F" w:tentative="1">
      <w:start w:val="1"/>
      <w:numFmt w:val="decimal"/>
      <w:lvlText w:val="%7."/>
      <w:lvlJc w:val="left"/>
      <w:pPr>
        <w:ind w:left="39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73" w:hanging="480"/>
      </w:pPr>
    </w:lvl>
    <w:lvl w:ilvl="8" w:tplc="0409001B" w:tentative="1">
      <w:start w:val="1"/>
      <w:numFmt w:val="lowerRoman"/>
      <w:lvlText w:val="%9."/>
      <w:lvlJc w:val="right"/>
      <w:pPr>
        <w:ind w:left="4953" w:hanging="480"/>
      </w:pPr>
    </w:lvl>
  </w:abstractNum>
  <w:num w:numId="1" w16cid:durableId="1950625186">
    <w:abstractNumId w:val="27"/>
  </w:num>
  <w:num w:numId="2" w16cid:durableId="328681635">
    <w:abstractNumId w:val="13"/>
  </w:num>
  <w:num w:numId="3" w16cid:durableId="300579540">
    <w:abstractNumId w:val="2"/>
  </w:num>
  <w:num w:numId="4" w16cid:durableId="1839033874">
    <w:abstractNumId w:val="23"/>
  </w:num>
  <w:num w:numId="5" w16cid:durableId="1775323567">
    <w:abstractNumId w:val="36"/>
  </w:num>
  <w:num w:numId="6" w16cid:durableId="171335309">
    <w:abstractNumId w:val="11"/>
  </w:num>
  <w:num w:numId="7" w16cid:durableId="217790373">
    <w:abstractNumId w:val="7"/>
  </w:num>
  <w:num w:numId="8" w16cid:durableId="55520133">
    <w:abstractNumId w:val="39"/>
  </w:num>
  <w:num w:numId="9" w16cid:durableId="1335572687">
    <w:abstractNumId w:val="3"/>
  </w:num>
  <w:num w:numId="10" w16cid:durableId="529539164">
    <w:abstractNumId w:val="14"/>
  </w:num>
  <w:num w:numId="11" w16cid:durableId="799998575">
    <w:abstractNumId w:val="32"/>
  </w:num>
  <w:num w:numId="12" w16cid:durableId="2129229704">
    <w:abstractNumId w:val="12"/>
  </w:num>
  <w:num w:numId="13" w16cid:durableId="2021546290">
    <w:abstractNumId w:val="24"/>
  </w:num>
  <w:num w:numId="14" w16cid:durableId="468090087">
    <w:abstractNumId w:val="6"/>
  </w:num>
  <w:num w:numId="15" w16cid:durableId="51782148">
    <w:abstractNumId w:val="30"/>
  </w:num>
  <w:num w:numId="16" w16cid:durableId="704866915">
    <w:abstractNumId w:val="21"/>
  </w:num>
  <w:num w:numId="17" w16cid:durableId="868301015">
    <w:abstractNumId w:val="37"/>
  </w:num>
  <w:num w:numId="18" w16cid:durableId="1542860655">
    <w:abstractNumId w:val="5"/>
  </w:num>
  <w:num w:numId="19" w16cid:durableId="1655378264">
    <w:abstractNumId w:val="25"/>
  </w:num>
  <w:num w:numId="20" w16cid:durableId="554396301">
    <w:abstractNumId w:val="8"/>
  </w:num>
  <w:num w:numId="21" w16cid:durableId="1661077462">
    <w:abstractNumId w:val="28"/>
  </w:num>
  <w:num w:numId="22" w16cid:durableId="1583176118">
    <w:abstractNumId w:val="4"/>
  </w:num>
  <w:num w:numId="23" w16cid:durableId="1903708719">
    <w:abstractNumId w:val="10"/>
  </w:num>
  <w:num w:numId="24" w16cid:durableId="1129933583">
    <w:abstractNumId w:val="19"/>
  </w:num>
  <w:num w:numId="25" w16cid:durableId="2082941080">
    <w:abstractNumId w:val="17"/>
  </w:num>
  <w:num w:numId="26" w16cid:durableId="2003964645">
    <w:abstractNumId w:val="1"/>
  </w:num>
  <w:num w:numId="27" w16cid:durableId="33626276">
    <w:abstractNumId w:val="31"/>
  </w:num>
  <w:num w:numId="28" w16cid:durableId="1931548738">
    <w:abstractNumId w:val="26"/>
  </w:num>
  <w:num w:numId="29" w16cid:durableId="1050888028">
    <w:abstractNumId w:val="38"/>
  </w:num>
  <w:num w:numId="30" w16cid:durableId="1366902205">
    <w:abstractNumId w:val="34"/>
  </w:num>
  <w:num w:numId="31" w16cid:durableId="1097366320">
    <w:abstractNumId w:val="18"/>
  </w:num>
  <w:num w:numId="32" w16cid:durableId="9988870">
    <w:abstractNumId w:val="9"/>
  </w:num>
  <w:num w:numId="33" w16cid:durableId="844324077">
    <w:abstractNumId w:val="16"/>
  </w:num>
  <w:num w:numId="34" w16cid:durableId="482311299">
    <w:abstractNumId w:val="40"/>
  </w:num>
  <w:num w:numId="35" w16cid:durableId="383020146">
    <w:abstractNumId w:val="35"/>
  </w:num>
  <w:num w:numId="36" w16cid:durableId="1438404682">
    <w:abstractNumId w:val="33"/>
  </w:num>
  <w:num w:numId="37" w16cid:durableId="300967580">
    <w:abstractNumId w:val="0"/>
  </w:num>
  <w:num w:numId="38" w16cid:durableId="1284338433">
    <w:abstractNumId w:val="20"/>
  </w:num>
  <w:num w:numId="39" w16cid:durableId="1613856390">
    <w:abstractNumId w:val="22"/>
  </w:num>
  <w:num w:numId="40" w16cid:durableId="1315989880">
    <w:abstractNumId w:val="15"/>
  </w:num>
  <w:num w:numId="41" w16cid:durableId="323169458">
    <w:abstractNumId w:val="2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sDA2NjY0NLYwMDVT0lEKTi0uzszPAykwrAUAD+yiASwAAAA="/>
  </w:docVars>
  <w:rsids>
    <w:rsidRoot w:val="000C3F98"/>
    <w:rsid w:val="000501F1"/>
    <w:rsid w:val="00060C20"/>
    <w:rsid w:val="000702D0"/>
    <w:rsid w:val="00073103"/>
    <w:rsid w:val="00082C6F"/>
    <w:rsid w:val="00082D68"/>
    <w:rsid w:val="000965F7"/>
    <w:rsid w:val="000C3F6F"/>
    <w:rsid w:val="000C3F98"/>
    <w:rsid w:val="000E26E6"/>
    <w:rsid w:val="00107160"/>
    <w:rsid w:val="00122F6B"/>
    <w:rsid w:val="00155A40"/>
    <w:rsid w:val="00181C70"/>
    <w:rsid w:val="001922AA"/>
    <w:rsid w:val="001B55D2"/>
    <w:rsid w:val="001D2C20"/>
    <w:rsid w:val="001D2F4B"/>
    <w:rsid w:val="00206BD0"/>
    <w:rsid w:val="0022569E"/>
    <w:rsid w:val="00243378"/>
    <w:rsid w:val="00244DDC"/>
    <w:rsid w:val="002801D1"/>
    <w:rsid w:val="00281B39"/>
    <w:rsid w:val="002A1319"/>
    <w:rsid w:val="002B3E6F"/>
    <w:rsid w:val="002D0308"/>
    <w:rsid w:val="002D284C"/>
    <w:rsid w:val="00300AB0"/>
    <w:rsid w:val="0030611A"/>
    <w:rsid w:val="00307399"/>
    <w:rsid w:val="0030786A"/>
    <w:rsid w:val="003119EB"/>
    <w:rsid w:val="0031544D"/>
    <w:rsid w:val="00323744"/>
    <w:rsid w:val="00337660"/>
    <w:rsid w:val="003647FF"/>
    <w:rsid w:val="003667DB"/>
    <w:rsid w:val="003739F7"/>
    <w:rsid w:val="00384A16"/>
    <w:rsid w:val="003B4D1C"/>
    <w:rsid w:val="003B7F32"/>
    <w:rsid w:val="003E321D"/>
    <w:rsid w:val="00404E03"/>
    <w:rsid w:val="00410D8D"/>
    <w:rsid w:val="00424277"/>
    <w:rsid w:val="00452B4D"/>
    <w:rsid w:val="00454CE0"/>
    <w:rsid w:val="00484AE7"/>
    <w:rsid w:val="004941B6"/>
    <w:rsid w:val="00494BEE"/>
    <w:rsid w:val="004A18A4"/>
    <w:rsid w:val="004B5819"/>
    <w:rsid w:val="004D05E8"/>
    <w:rsid w:val="004D70C4"/>
    <w:rsid w:val="00501CBC"/>
    <w:rsid w:val="005046DD"/>
    <w:rsid w:val="005A32ED"/>
    <w:rsid w:val="005A4AA6"/>
    <w:rsid w:val="005A521C"/>
    <w:rsid w:val="005C2BFF"/>
    <w:rsid w:val="005C7973"/>
    <w:rsid w:val="005F10CA"/>
    <w:rsid w:val="005F4AAA"/>
    <w:rsid w:val="00665745"/>
    <w:rsid w:val="0067145A"/>
    <w:rsid w:val="00691AB8"/>
    <w:rsid w:val="006928D7"/>
    <w:rsid w:val="006969D0"/>
    <w:rsid w:val="006A5460"/>
    <w:rsid w:val="006A76D0"/>
    <w:rsid w:val="006B7E6E"/>
    <w:rsid w:val="006C7C91"/>
    <w:rsid w:val="006E4834"/>
    <w:rsid w:val="006F295A"/>
    <w:rsid w:val="006F69F0"/>
    <w:rsid w:val="00706402"/>
    <w:rsid w:val="0075019C"/>
    <w:rsid w:val="007564AC"/>
    <w:rsid w:val="00772AC0"/>
    <w:rsid w:val="00795F4A"/>
    <w:rsid w:val="007A5837"/>
    <w:rsid w:val="007A6601"/>
    <w:rsid w:val="007C4DED"/>
    <w:rsid w:val="007C5625"/>
    <w:rsid w:val="007F4081"/>
    <w:rsid w:val="00814A40"/>
    <w:rsid w:val="008160CD"/>
    <w:rsid w:val="00817E9C"/>
    <w:rsid w:val="00841E1D"/>
    <w:rsid w:val="00843CC5"/>
    <w:rsid w:val="008455DC"/>
    <w:rsid w:val="00866C10"/>
    <w:rsid w:val="008843DE"/>
    <w:rsid w:val="008B1AC3"/>
    <w:rsid w:val="008C04B1"/>
    <w:rsid w:val="008C2A7C"/>
    <w:rsid w:val="008C4B42"/>
    <w:rsid w:val="008D043E"/>
    <w:rsid w:val="008E7404"/>
    <w:rsid w:val="00920EE9"/>
    <w:rsid w:val="00921762"/>
    <w:rsid w:val="00934DD4"/>
    <w:rsid w:val="0093557E"/>
    <w:rsid w:val="00940CD3"/>
    <w:rsid w:val="0094313A"/>
    <w:rsid w:val="00960E9F"/>
    <w:rsid w:val="00973F47"/>
    <w:rsid w:val="00996A1F"/>
    <w:rsid w:val="009A0C80"/>
    <w:rsid w:val="009A1C00"/>
    <w:rsid w:val="009C0DDA"/>
    <w:rsid w:val="009C5C56"/>
    <w:rsid w:val="009F1E83"/>
    <w:rsid w:val="00A10F68"/>
    <w:rsid w:val="00A17597"/>
    <w:rsid w:val="00A24F80"/>
    <w:rsid w:val="00A33460"/>
    <w:rsid w:val="00A36233"/>
    <w:rsid w:val="00A704D1"/>
    <w:rsid w:val="00A72F23"/>
    <w:rsid w:val="00AA1CDF"/>
    <w:rsid w:val="00AB26DE"/>
    <w:rsid w:val="00B0316B"/>
    <w:rsid w:val="00B2081C"/>
    <w:rsid w:val="00B43C94"/>
    <w:rsid w:val="00B61F5F"/>
    <w:rsid w:val="00B721E7"/>
    <w:rsid w:val="00BB00AB"/>
    <w:rsid w:val="00BB46F8"/>
    <w:rsid w:val="00BB58FF"/>
    <w:rsid w:val="00BB5C60"/>
    <w:rsid w:val="00BC1249"/>
    <w:rsid w:val="00BD699A"/>
    <w:rsid w:val="00C04CBF"/>
    <w:rsid w:val="00C22152"/>
    <w:rsid w:val="00C33B24"/>
    <w:rsid w:val="00C40873"/>
    <w:rsid w:val="00C90C06"/>
    <w:rsid w:val="00C910FD"/>
    <w:rsid w:val="00C95BB5"/>
    <w:rsid w:val="00CD0879"/>
    <w:rsid w:val="00CD1DB6"/>
    <w:rsid w:val="00CD6350"/>
    <w:rsid w:val="00CE4F76"/>
    <w:rsid w:val="00D027B4"/>
    <w:rsid w:val="00D4000D"/>
    <w:rsid w:val="00D7400E"/>
    <w:rsid w:val="00D772E4"/>
    <w:rsid w:val="00D8133B"/>
    <w:rsid w:val="00D850DA"/>
    <w:rsid w:val="00D9780B"/>
    <w:rsid w:val="00DA1CBD"/>
    <w:rsid w:val="00DA454F"/>
    <w:rsid w:val="00DE08C0"/>
    <w:rsid w:val="00DE6E98"/>
    <w:rsid w:val="00E00B90"/>
    <w:rsid w:val="00E03E45"/>
    <w:rsid w:val="00E11210"/>
    <w:rsid w:val="00E1314C"/>
    <w:rsid w:val="00E41C3C"/>
    <w:rsid w:val="00E504C0"/>
    <w:rsid w:val="00E55C9E"/>
    <w:rsid w:val="00E70FC7"/>
    <w:rsid w:val="00E72B2B"/>
    <w:rsid w:val="00EA1092"/>
    <w:rsid w:val="00EA628E"/>
    <w:rsid w:val="00EC5873"/>
    <w:rsid w:val="00EC6BDD"/>
    <w:rsid w:val="00ED1440"/>
    <w:rsid w:val="00F079ED"/>
    <w:rsid w:val="00F325AC"/>
    <w:rsid w:val="00F4442D"/>
    <w:rsid w:val="00F4467E"/>
    <w:rsid w:val="00F84EA2"/>
    <w:rsid w:val="00F90A3E"/>
    <w:rsid w:val="00FB2CA1"/>
    <w:rsid w:val="00FB6B82"/>
    <w:rsid w:val="00FF225A"/>
    <w:rsid w:val="00FF35C7"/>
    <w:rsid w:val="00FF41F3"/>
    <w:rsid w:val="00FF6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9DD6F1"/>
  <w15:docId w15:val="{D6ADC53B-A704-4389-9BE0-C4C83ECF8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5DC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7F4081"/>
    <w:pPr>
      <w:keepNext/>
      <w:ind w:left="720" w:hanging="720"/>
      <w:jc w:val="both"/>
      <w:outlineLvl w:val="0"/>
    </w:pPr>
    <w:rPr>
      <w:rFonts w:ascii="Courier New" w:eastAsia="新細明體" w:hAnsi="Courier New"/>
      <w:b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B2C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FB2C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PageNumber">
    <w:name w:val="page number"/>
    <w:basedOn w:val="DefaultParagraphFont"/>
    <w:rsid w:val="00E72B2B"/>
  </w:style>
  <w:style w:type="paragraph" w:styleId="BalloonText">
    <w:name w:val="Balloon Text"/>
    <w:basedOn w:val="Normal"/>
    <w:link w:val="BalloonTextChar"/>
    <w:uiPriority w:val="99"/>
    <w:semiHidden/>
    <w:unhideWhenUsed/>
    <w:rsid w:val="000C3F6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F6F"/>
    <w:rPr>
      <w:rFonts w:asciiTheme="majorHAnsi" w:eastAsiaTheme="majorEastAsia" w:hAnsiTheme="majorHAnsi" w:cstheme="majorBidi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22569E"/>
    <w:pPr>
      <w:widowControl w:val="0"/>
      <w:ind w:leftChars="200" w:left="480"/>
    </w:pPr>
    <w:rPr>
      <w:rFonts w:asciiTheme="minorHAnsi" w:eastAsiaTheme="minorEastAsia" w:hAnsiTheme="minorHAnsi" w:cstheme="minorBidi"/>
      <w:kern w:val="2"/>
      <w:szCs w:val="22"/>
      <w:lang w:eastAsia="zh-T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1C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1CBD"/>
    <w:rPr>
      <w:rFonts w:ascii="Courier New" w:eastAsia="Times New Roman" w:hAnsi="Courier New" w:cs="Courier New"/>
    </w:rPr>
  </w:style>
  <w:style w:type="numbering" w:customStyle="1" w:styleId="1">
    <w:name w:val="樣式1"/>
    <w:uiPriority w:val="99"/>
    <w:rsid w:val="00DA1CBD"/>
    <w:pPr>
      <w:numPr>
        <w:numId w:val="1"/>
      </w:numPr>
    </w:pPr>
  </w:style>
  <w:style w:type="character" w:customStyle="1" w:styleId="HeaderChar">
    <w:name w:val="Header Char"/>
    <w:basedOn w:val="DefaultParagraphFont"/>
    <w:link w:val="Header"/>
    <w:uiPriority w:val="99"/>
    <w:rsid w:val="00DA1CBD"/>
    <w:rPr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DA1CBD"/>
    <w:rPr>
      <w:lang w:eastAsia="zh-CN"/>
    </w:rPr>
  </w:style>
  <w:style w:type="numbering" w:customStyle="1" w:styleId="2">
    <w:name w:val="樣式2"/>
    <w:uiPriority w:val="99"/>
    <w:rsid w:val="00DA1CBD"/>
    <w:pPr>
      <w:numPr>
        <w:numId w:val="2"/>
      </w:numPr>
    </w:pPr>
  </w:style>
  <w:style w:type="character" w:customStyle="1" w:styleId="shorttext">
    <w:name w:val="short_text"/>
    <w:basedOn w:val="DefaultParagraphFont"/>
    <w:rsid w:val="00DA1CBD"/>
  </w:style>
  <w:style w:type="character" w:customStyle="1" w:styleId="Heading1Char">
    <w:name w:val="Heading 1 Char"/>
    <w:basedOn w:val="DefaultParagraphFont"/>
    <w:link w:val="Heading1"/>
    <w:rsid w:val="007F4081"/>
    <w:rPr>
      <w:rFonts w:ascii="Courier New" w:eastAsia="新細明體" w:hAnsi="Courier New"/>
      <w:b/>
    </w:rPr>
  </w:style>
  <w:style w:type="paragraph" w:styleId="BodyText">
    <w:name w:val="Body Text"/>
    <w:basedOn w:val="Normal"/>
    <w:link w:val="BodyTextChar"/>
    <w:rsid w:val="007F4081"/>
    <w:pPr>
      <w:jc w:val="both"/>
    </w:pPr>
    <w:rPr>
      <w:rFonts w:ascii="Courier New" w:eastAsia="新細明體" w:hAnsi="Courier New"/>
      <w:sz w:val="20"/>
      <w:szCs w:val="20"/>
      <w:lang w:eastAsia="zh-TW"/>
    </w:rPr>
  </w:style>
  <w:style w:type="character" w:customStyle="1" w:styleId="BodyTextChar">
    <w:name w:val="Body Text Char"/>
    <w:basedOn w:val="DefaultParagraphFont"/>
    <w:link w:val="BodyText"/>
    <w:rsid w:val="007F4081"/>
    <w:rPr>
      <w:rFonts w:ascii="Courier New" w:eastAsia="新細明體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0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16D5FE-CF18-4926-B100-063435B70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118</Words>
  <Characters>1207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-1 Single Door Controller employes state-of-art technology</vt:lpstr>
    </vt:vector>
  </TitlesOfParts>
  <Company>ITG</Company>
  <LinksUpToDate>false</LinksUpToDate>
  <CharactersWithSpaces>1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-1 Single Door Controller employes state-of-art technology</dc:title>
  <dc:creator>jfung</dc:creator>
  <cp:lastModifiedBy>Kelvin Lee</cp:lastModifiedBy>
  <cp:revision>8</cp:revision>
  <cp:lastPrinted>2024-01-23T07:47:00Z</cp:lastPrinted>
  <dcterms:created xsi:type="dcterms:W3CDTF">2023-05-27T07:56:00Z</dcterms:created>
  <dcterms:modified xsi:type="dcterms:W3CDTF">2024-01-23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e5aeb10088c35b8624127a69e1b62135c45c929ff9bca195bc79134727384d</vt:lpwstr>
  </property>
</Properties>
</file>